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46E73" w:rsidRPr="001C04FD" w:rsidRDefault="00C46E73" w:rsidP="00C46E73">
      <w:pPr>
        <w:jc w:val="both"/>
        <w:rPr>
          <w:rFonts w:ascii="Arial" w:hAnsi="Arial" w:cs="Arial"/>
          <w:sz w:val="20"/>
          <w:szCs w:val="20"/>
        </w:rPr>
      </w:pPr>
      <w:bookmarkStart w:id="0" w:name="OLE_LINK1"/>
      <w:r w:rsidRPr="001C04FD">
        <w:rPr>
          <w:rFonts w:ascii="Arial" w:hAnsi="Arial" w:cs="Arial"/>
          <w:sz w:val="20"/>
          <w:szCs w:val="20"/>
        </w:rPr>
        <w:t>Ilmo. Sr.</w:t>
      </w:r>
    </w:p>
    <w:p w:rsidR="00C46E73" w:rsidRPr="00822E58" w:rsidRDefault="00C46E73" w:rsidP="00C46E73">
      <w:pPr>
        <w:jc w:val="both"/>
        <w:rPr>
          <w:rFonts w:ascii="Arial" w:hAnsi="Arial" w:cs="Arial"/>
          <w:sz w:val="20"/>
          <w:szCs w:val="20"/>
        </w:rPr>
      </w:pPr>
      <w:r w:rsidRPr="001C04FD">
        <w:rPr>
          <w:rFonts w:ascii="Arial" w:hAnsi="Arial" w:cs="Arial"/>
          <w:sz w:val="20"/>
          <w:szCs w:val="20"/>
        </w:rPr>
        <w:t>Diretor-</w:t>
      </w:r>
      <w:r w:rsidRPr="00822E58">
        <w:rPr>
          <w:rFonts w:ascii="Arial" w:hAnsi="Arial" w:cs="Arial"/>
          <w:sz w:val="20"/>
          <w:szCs w:val="20"/>
        </w:rPr>
        <w:t>Geral</w:t>
      </w:r>
    </w:p>
    <w:p w:rsidR="00C46E73" w:rsidRPr="00822E58" w:rsidRDefault="00C46E73" w:rsidP="00C46E73">
      <w:pPr>
        <w:jc w:val="both"/>
        <w:rPr>
          <w:rFonts w:ascii="Arial" w:hAnsi="Arial" w:cs="Arial"/>
          <w:sz w:val="20"/>
          <w:szCs w:val="20"/>
        </w:rPr>
      </w:pPr>
      <w:r w:rsidRPr="00822E58">
        <w:rPr>
          <w:rFonts w:ascii="Arial" w:hAnsi="Arial" w:cs="Arial"/>
          <w:sz w:val="20"/>
          <w:szCs w:val="20"/>
        </w:rPr>
        <w:t>Instituto Agronômico (IAC)</w:t>
      </w:r>
    </w:p>
    <w:p w:rsidR="00C46E73" w:rsidRPr="00822E58" w:rsidRDefault="00C46E73" w:rsidP="00C46E73">
      <w:pPr>
        <w:jc w:val="both"/>
        <w:rPr>
          <w:rFonts w:ascii="Arial" w:hAnsi="Arial" w:cs="Arial"/>
          <w:sz w:val="20"/>
          <w:szCs w:val="20"/>
        </w:rPr>
      </w:pPr>
      <w:r w:rsidRPr="00822E58">
        <w:rPr>
          <w:rFonts w:ascii="Arial" w:hAnsi="Arial" w:cs="Arial"/>
          <w:sz w:val="20"/>
          <w:szCs w:val="20"/>
        </w:rPr>
        <w:t>Campinas-SP</w:t>
      </w:r>
    </w:p>
    <w:p w:rsidR="00C46E73" w:rsidRPr="00822E58" w:rsidRDefault="00C46E73" w:rsidP="00C46E73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:rsidR="00C46E73" w:rsidRPr="00822E58" w:rsidRDefault="00C46E73" w:rsidP="00C46E73">
      <w:pPr>
        <w:spacing w:line="360" w:lineRule="auto"/>
        <w:rPr>
          <w:rFonts w:ascii="Arial" w:hAnsi="Arial" w:cs="Arial"/>
          <w:sz w:val="20"/>
          <w:szCs w:val="20"/>
        </w:rPr>
      </w:pPr>
      <w:r w:rsidRPr="00822E58">
        <w:rPr>
          <w:rFonts w:ascii="Arial" w:hAnsi="Arial" w:cs="Arial"/>
          <w:sz w:val="20"/>
          <w:szCs w:val="20"/>
        </w:rPr>
        <w:t xml:space="preserve">REF.: </w:t>
      </w:r>
      <w:r w:rsidRPr="00822E58">
        <w:rPr>
          <w:rFonts w:ascii="Arial" w:hAnsi="Arial" w:cs="Arial"/>
          <w:b/>
          <w:sz w:val="20"/>
          <w:szCs w:val="20"/>
        </w:rPr>
        <w:t xml:space="preserve">Apresentação de Proposta </w:t>
      </w:r>
      <w:r w:rsidR="00F87768" w:rsidRPr="00822E58">
        <w:rPr>
          <w:rFonts w:ascii="Arial" w:hAnsi="Arial" w:cs="Arial"/>
          <w:b/>
          <w:sz w:val="20"/>
          <w:szCs w:val="20"/>
        </w:rPr>
        <w:t>para o</w:t>
      </w:r>
      <w:r w:rsidRPr="00822E58">
        <w:rPr>
          <w:rFonts w:ascii="Arial" w:hAnsi="Arial" w:cs="Arial"/>
          <w:b/>
          <w:sz w:val="20"/>
          <w:szCs w:val="20"/>
        </w:rPr>
        <w:t xml:space="preserve"> Desenvolvimento de Pesquisa</w:t>
      </w:r>
    </w:p>
    <w:p w:rsidR="00C46E73" w:rsidRPr="00822E58" w:rsidRDefault="00C46E73" w:rsidP="00C46E73">
      <w:pPr>
        <w:spacing w:line="360" w:lineRule="auto"/>
        <w:ind w:firstLine="708"/>
        <w:jc w:val="both"/>
        <w:rPr>
          <w:rFonts w:ascii="Arial" w:hAnsi="Arial" w:cs="Arial"/>
          <w:sz w:val="20"/>
          <w:szCs w:val="20"/>
        </w:rPr>
      </w:pPr>
    </w:p>
    <w:p w:rsidR="002E2D0B" w:rsidRPr="00822E58" w:rsidRDefault="002E2D0B" w:rsidP="001C04FD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822E58">
        <w:rPr>
          <w:rFonts w:ascii="Arial" w:hAnsi="Arial" w:cs="Arial"/>
          <w:sz w:val="20"/>
          <w:szCs w:val="20"/>
        </w:rPr>
        <w:t xml:space="preserve">Solicitamos </w:t>
      </w:r>
      <w:proofErr w:type="gramStart"/>
      <w:r w:rsidRPr="00822E58">
        <w:rPr>
          <w:rFonts w:ascii="Arial" w:hAnsi="Arial" w:cs="Arial"/>
          <w:sz w:val="20"/>
          <w:szCs w:val="20"/>
        </w:rPr>
        <w:t>à</w:t>
      </w:r>
      <w:proofErr w:type="gramEnd"/>
      <w:r w:rsidRPr="00822E58">
        <w:rPr>
          <w:rFonts w:ascii="Arial" w:hAnsi="Arial" w:cs="Arial"/>
          <w:sz w:val="20"/>
          <w:szCs w:val="20"/>
        </w:rPr>
        <w:t xml:space="preserve"> Vossa Senhoria autorização para o desenvolvimento do projeto apresentado no Anexo I. </w:t>
      </w:r>
    </w:p>
    <w:p w:rsidR="00B52A2F" w:rsidRPr="00822E58" w:rsidRDefault="00B52A2F" w:rsidP="00C46E73">
      <w:pPr>
        <w:spacing w:line="360" w:lineRule="auto"/>
        <w:ind w:firstLine="708"/>
        <w:jc w:val="both"/>
        <w:rPr>
          <w:rFonts w:ascii="Arial" w:hAnsi="Arial" w:cs="Arial"/>
          <w:sz w:val="20"/>
          <w:szCs w:val="20"/>
        </w:rPr>
      </w:pPr>
    </w:p>
    <w:p w:rsidR="00C46E73" w:rsidRPr="00822E58" w:rsidRDefault="00C46E73" w:rsidP="00C46E73">
      <w:pPr>
        <w:rPr>
          <w:rFonts w:ascii="Arial" w:hAnsi="Arial" w:cs="Arial"/>
          <w:sz w:val="20"/>
          <w:szCs w:val="20"/>
        </w:rPr>
      </w:pPr>
    </w:p>
    <w:p w:rsidR="00C46E73" w:rsidRPr="00822E58" w:rsidRDefault="00C46E73" w:rsidP="00C46E73">
      <w:pPr>
        <w:rPr>
          <w:rFonts w:ascii="Arial" w:hAnsi="Arial" w:cs="Arial"/>
          <w:sz w:val="20"/>
          <w:szCs w:val="20"/>
        </w:rPr>
      </w:pPr>
    </w:p>
    <w:tbl>
      <w:tblPr>
        <w:tblW w:w="5000" w:type="pct"/>
        <w:jc w:val="center"/>
        <w:tblLook w:val="01E0" w:firstRow="1" w:lastRow="1" w:firstColumn="1" w:lastColumn="1" w:noHBand="0" w:noVBand="0"/>
      </w:tblPr>
      <w:tblGrid>
        <w:gridCol w:w="2584"/>
        <w:gridCol w:w="1374"/>
        <w:gridCol w:w="5612"/>
      </w:tblGrid>
      <w:tr w:rsidR="00C46E73" w:rsidRPr="00822E58" w:rsidTr="00775379">
        <w:trPr>
          <w:trHeight w:val="587"/>
          <w:jc w:val="center"/>
        </w:trPr>
        <w:tc>
          <w:tcPr>
            <w:tcW w:w="2068" w:type="pct"/>
            <w:gridSpan w:val="2"/>
          </w:tcPr>
          <w:p w:rsidR="00565384" w:rsidRDefault="00565384" w:rsidP="00775379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C46E73" w:rsidRPr="00822E58" w:rsidRDefault="00C46E73" w:rsidP="00775379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822E58">
              <w:rPr>
                <w:rFonts w:ascii="Arial" w:hAnsi="Arial" w:cs="Arial"/>
                <w:b/>
                <w:sz w:val="20"/>
                <w:szCs w:val="20"/>
              </w:rPr>
              <w:t>Data</w:t>
            </w:r>
            <w:r w:rsidRPr="00822E58">
              <w:rPr>
                <w:rFonts w:ascii="Arial" w:hAnsi="Arial" w:cs="Arial"/>
                <w:sz w:val="20"/>
                <w:szCs w:val="20"/>
              </w:rPr>
              <w:t>:</w:t>
            </w:r>
            <w:r w:rsidR="00360A28" w:rsidRPr="00822E5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32" w:type="pct"/>
            <w:tcBorders>
              <w:top w:val="single" w:sz="4" w:space="0" w:color="auto"/>
            </w:tcBorders>
            <w:vAlign w:val="center"/>
          </w:tcPr>
          <w:p w:rsidR="00C46E73" w:rsidRPr="00822E58" w:rsidRDefault="00CC26CB" w:rsidP="00775379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22E58">
              <w:rPr>
                <w:rFonts w:ascii="Arial" w:hAnsi="Arial" w:cs="Arial"/>
                <w:b/>
                <w:sz w:val="20"/>
                <w:szCs w:val="20"/>
              </w:rPr>
              <w:t>Nome/</w:t>
            </w:r>
            <w:r w:rsidR="00C46E73" w:rsidRPr="00822E58">
              <w:rPr>
                <w:rFonts w:ascii="Arial" w:hAnsi="Arial" w:cs="Arial"/>
                <w:b/>
                <w:sz w:val="20"/>
                <w:szCs w:val="20"/>
              </w:rPr>
              <w:t>Assinatura do Coordenador do Projeto</w:t>
            </w:r>
          </w:p>
          <w:p w:rsidR="00C46E73" w:rsidRPr="00822E58" w:rsidRDefault="00C46E73" w:rsidP="0077537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46E73" w:rsidRPr="00822E58" w:rsidTr="0077537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1350" w:type="pct"/>
            <w:vAlign w:val="center"/>
          </w:tcPr>
          <w:p w:rsidR="00C46E73" w:rsidRPr="00822E58" w:rsidRDefault="00C46E73" w:rsidP="00702D8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22E58">
              <w:rPr>
                <w:rFonts w:ascii="Arial" w:hAnsi="Arial" w:cs="Arial"/>
                <w:b/>
                <w:sz w:val="20"/>
                <w:szCs w:val="20"/>
              </w:rPr>
              <w:t>Parecer circunstanciado e conclusivo do Superior Imediato</w:t>
            </w:r>
          </w:p>
        </w:tc>
        <w:tc>
          <w:tcPr>
            <w:tcW w:w="3650" w:type="pct"/>
            <w:gridSpan w:val="2"/>
            <w:vAlign w:val="center"/>
          </w:tcPr>
          <w:p w:rsidR="00C46E73" w:rsidRPr="00822E58" w:rsidRDefault="00C46E73" w:rsidP="0077537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C46E73" w:rsidRPr="00822E58" w:rsidRDefault="00C46E73" w:rsidP="0077537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6D73B1" w:rsidRPr="00822E58" w:rsidRDefault="006D73B1" w:rsidP="0077537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C46E73" w:rsidRPr="00822E58" w:rsidRDefault="00C46E73" w:rsidP="0077537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C46E73" w:rsidRPr="00822E58" w:rsidRDefault="00C46E73" w:rsidP="0077537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C46E73" w:rsidRPr="00822E58" w:rsidRDefault="00C46E73" w:rsidP="0077537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46E73" w:rsidRPr="00822E58" w:rsidRDefault="00C46E73" w:rsidP="00C46E73">
      <w:pPr>
        <w:ind w:firstLine="1134"/>
        <w:jc w:val="center"/>
        <w:rPr>
          <w:rFonts w:ascii="Arial" w:hAnsi="Arial" w:cs="Arial"/>
          <w:sz w:val="20"/>
          <w:szCs w:val="2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84"/>
        <w:gridCol w:w="6986"/>
      </w:tblGrid>
      <w:tr w:rsidR="00C46E73" w:rsidRPr="00822E58" w:rsidTr="00547166">
        <w:trPr>
          <w:jc w:val="center"/>
        </w:trPr>
        <w:tc>
          <w:tcPr>
            <w:tcW w:w="1350" w:type="pct"/>
            <w:vAlign w:val="center"/>
          </w:tcPr>
          <w:p w:rsidR="00C46E73" w:rsidRPr="00822E58" w:rsidRDefault="00C46E73" w:rsidP="00547166">
            <w:pPr>
              <w:rPr>
                <w:rFonts w:ascii="Arial" w:hAnsi="Arial" w:cs="Arial"/>
                <w:sz w:val="20"/>
                <w:szCs w:val="20"/>
              </w:rPr>
            </w:pPr>
            <w:r w:rsidRPr="00822E58">
              <w:rPr>
                <w:rFonts w:ascii="Arial" w:hAnsi="Arial" w:cs="Arial"/>
                <w:b/>
                <w:sz w:val="20"/>
                <w:szCs w:val="20"/>
              </w:rPr>
              <w:t>Data</w:t>
            </w:r>
            <w:r w:rsidRPr="00822E58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650" w:type="pct"/>
            <w:vAlign w:val="bottom"/>
          </w:tcPr>
          <w:p w:rsidR="00C46E73" w:rsidRPr="00822E58" w:rsidRDefault="00C46E73" w:rsidP="005471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822E58">
              <w:rPr>
                <w:rFonts w:ascii="Arial" w:hAnsi="Arial" w:cs="Arial"/>
                <w:b/>
                <w:sz w:val="20"/>
                <w:szCs w:val="20"/>
              </w:rPr>
              <w:t>Assinatura do Superior Imediato:</w:t>
            </w:r>
          </w:p>
        </w:tc>
      </w:tr>
    </w:tbl>
    <w:p w:rsidR="00C46E73" w:rsidRPr="00822E58" w:rsidRDefault="00C46E73" w:rsidP="001C04FD">
      <w:pPr>
        <w:jc w:val="both"/>
        <w:rPr>
          <w:rFonts w:ascii="Arial" w:hAnsi="Arial" w:cs="Arial"/>
          <w:b/>
          <w:sz w:val="20"/>
          <w:szCs w:val="2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09"/>
        <w:gridCol w:w="4261"/>
      </w:tblGrid>
      <w:tr w:rsidR="001C04FD" w:rsidRPr="00822E58" w:rsidTr="00547166">
        <w:trPr>
          <w:jc w:val="center"/>
        </w:trPr>
        <w:tc>
          <w:tcPr>
            <w:tcW w:w="2774" w:type="pct"/>
            <w:vAlign w:val="center"/>
          </w:tcPr>
          <w:p w:rsidR="001C04FD" w:rsidRPr="00822E58" w:rsidRDefault="001C04FD" w:rsidP="00547166">
            <w:pPr>
              <w:rPr>
                <w:rFonts w:ascii="Arial" w:hAnsi="Arial" w:cs="Arial"/>
                <w:sz w:val="20"/>
                <w:szCs w:val="20"/>
              </w:rPr>
            </w:pPr>
            <w:r w:rsidRPr="00822E58">
              <w:rPr>
                <w:rFonts w:ascii="Arial" w:hAnsi="Arial" w:cs="Arial"/>
                <w:b/>
                <w:sz w:val="20"/>
                <w:szCs w:val="20"/>
              </w:rPr>
              <w:t>Data de Recebimento da AT/DG</w:t>
            </w:r>
            <w:r w:rsidRPr="00822E58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2226" w:type="pct"/>
            <w:vAlign w:val="center"/>
          </w:tcPr>
          <w:p w:rsidR="001C04FD" w:rsidRPr="00822E58" w:rsidRDefault="001C04FD" w:rsidP="00547166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822E58">
              <w:rPr>
                <w:rFonts w:ascii="Arial" w:hAnsi="Arial" w:cs="Arial"/>
                <w:b/>
                <w:sz w:val="20"/>
                <w:szCs w:val="20"/>
              </w:rPr>
              <w:t>Assinatura:</w:t>
            </w:r>
          </w:p>
        </w:tc>
      </w:tr>
    </w:tbl>
    <w:p w:rsidR="001C04FD" w:rsidRPr="00822E58" w:rsidRDefault="001C04FD" w:rsidP="001C04FD">
      <w:pPr>
        <w:jc w:val="both"/>
        <w:rPr>
          <w:rFonts w:ascii="Arial" w:hAnsi="Arial" w:cs="Arial"/>
          <w:b/>
          <w:sz w:val="20"/>
          <w:szCs w:val="2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84"/>
        <w:gridCol w:w="6986"/>
      </w:tblGrid>
      <w:tr w:rsidR="00C46E73" w:rsidRPr="00822E58" w:rsidTr="00702D81">
        <w:trPr>
          <w:trHeight w:val="2268"/>
          <w:jc w:val="center"/>
        </w:trPr>
        <w:tc>
          <w:tcPr>
            <w:tcW w:w="1350" w:type="pct"/>
            <w:vAlign w:val="center"/>
          </w:tcPr>
          <w:p w:rsidR="00C46E73" w:rsidRPr="00822E58" w:rsidRDefault="00C46E73" w:rsidP="00702D81">
            <w:pPr>
              <w:rPr>
                <w:rFonts w:ascii="Arial" w:hAnsi="Arial" w:cs="Arial"/>
                <w:sz w:val="20"/>
                <w:szCs w:val="20"/>
              </w:rPr>
            </w:pPr>
            <w:r w:rsidRPr="00822E58">
              <w:rPr>
                <w:rFonts w:ascii="Arial" w:hAnsi="Arial" w:cs="Arial"/>
                <w:b/>
                <w:sz w:val="20"/>
                <w:szCs w:val="20"/>
              </w:rPr>
              <w:t>Parecer da Assessoria Técnica</w:t>
            </w:r>
            <w:r w:rsidRPr="00822E58">
              <w:rPr>
                <w:rFonts w:ascii="Arial" w:hAnsi="Arial" w:cs="Arial"/>
                <w:sz w:val="20"/>
                <w:szCs w:val="20"/>
              </w:rPr>
              <w:t xml:space="preserve"> / </w:t>
            </w:r>
            <w:r w:rsidRPr="00822E58">
              <w:rPr>
                <w:rFonts w:ascii="Arial" w:hAnsi="Arial" w:cs="Arial"/>
                <w:b/>
                <w:sz w:val="20"/>
                <w:szCs w:val="20"/>
              </w:rPr>
              <w:t>Centro de Programação de Pesquisa</w:t>
            </w:r>
          </w:p>
        </w:tc>
        <w:tc>
          <w:tcPr>
            <w:tcW w:w="3650" w:type="pct"/>
            <w:vAlign w:val="center"/>
          </w:tcPr>
          <w:p w:rsidR="00C46E73" w:rsidRPr="00822E58" w:rsidRDefault="00C46E73" w:rsidP="0077537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1C04FD" w:rsidRPr="00822E58" w:rsidRDefault="001C04FD" w:rsidP="0077537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1C04FD" w:rsidRPr="00822E58" w:rsidRDefault="001C04FD" w:rsidP="0077537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C04FD" w:rsidRPr="00822E58" w:rsidRDefault="001C04FD" w:rsidP="001C04FD">
      <w:pPr>
        <w:spacing w:line="180" w:lineRule="exact"/>
        <w:ind w:hanging="142"/>
        <w:jc w:val="both"/>
        <w:rPr>
          <w:rFonts w:ascii="Arial" w:hAnsi="Arial" w:cs="Arial"/>
          <w:b/>
          <w:sz w:val="20"/>
          <w:szCs w:val="20"/>
        </w:rPr>
      </w:pPr>
    </w:p>
    <w:p w:rsidR="00547166" w:rsidRPr="00822E58" w:rsidRDefault="00547166" w:rsidP="001C04FD">
      <w:pPr>
        <w:spacing w:line="180" w:lineRule="exact"/>
        <w:ind w:hanging="142"/>
        <w:jc w:val="both"/>
        <w:rPr>
          <w:rFonts w:ascii="Arial" w:hAnsi="Arial" w:cs="Arial"/>
          <w:b/>
          <w:sz w:val="20"/>
          <w:szCs w:val="20"/>
        </w:rPr>
      </w:pPr>
    </w:p>
    <w:p w:rsidR="00C46E73" w:rsidRPr="00822E58" w:rsidRDefault="00044502" w:rsidP="00702D81">
      <w:pPr>
        <w:spacing w:line="276" w:lineRule="auto"/>
        <w:ind w:hanging="142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18"/>
          <w:szCs w:val="18"/>
        </w:rPr>
        <w:tab/>
      </w:r>
      <w:r w:rsidR="00C46E73" w:rsidRPr="00822E58">
        <w:rPr>
          <w:rFonts w:ascii="Arial" w:hAnsi="Arial" w:cs="Arial"/>
          <w:b/>
          <w:sz w:val="20"/>
          <w:szCs w:val="20"/>
        </w:rPr>
        <w:t xml:space="preserve">Encaminhar ao NIT-IAC: </w:t>
      </w:r>
      <w:r w:rsidR="00702D81" w:rsidRPr="00822E58">
        <w:rPr>
          <w:rFonts w:ascii="Arial" w:hAnsi="Arial" w:cs="Arial"/>
          <w:b/>
          <w:sz w:val="20"/>
          <w:szCs w:val="20"/>
        </w:rPr>
        <w:t xml:space="preserve">   </w:t>
      </w:r>
      <w:r w:rsidR="00C46E73" w:rsidRPr="00822E58">
        <w:rPr>
          <w:rFonts w:ascii="Arial" w:hAnsi="Arial" w:cs="Arial"/>
          <w:b/>
          <w:sz w:val="20"/>
          <w:szCs w:val="20"/>
        </w:rPr>
        <w:t xml:space="preserve">  </w:t>
      </w:r>
      <w:proofErr w:type="gramStart"/>
      <w:r w:rsidR="00C46E73" w:rsidRPr="00822E58">
        <w:rPr>
          <w:rFonts w:ascii="Arial" w:hAnsi="Arial" w:cs="Arial"/>
          <w:b/>
          <w:sz w:val="20"/>
          <w:szCs w:val="20"/>
        </w:rPr>
        <w:t xml:space="preserve">(     </w:t>
      </w:r>
      <w:proofErr w:type="gramEnd"/>
      <w:r w:rsidR="00C46E73" w:rsidRPr="00822E58">
        <w:rPr>
          <w:rFonts w:ascii="Arial" w:hAnsi="Arial" w:cs="Arial"/>
          <w:b/>
          <w:sz w:val="20"/>
          <w:szCs w:val="20"/>
        </w:rPr>
        <w:t xml:space="preserve">) </w:t>
      </w:r>
      <w:r w:rsidR="00702D81" w:rsidRPr="00822E58">
        <w:rPr>
          <w:rFonts w:ascii="Arial" w:hAnsi="Arial" w:cs="Arial"/>
          <w:sz w:val="20"/>
          <w:szCs w:val="20"/>
        </w:rPr>
        <w:t>SIM</w:t>
      </w:r>
      <w:r w:rsidR="00C46E73" w:rsidRPr="00822E58">
        <w:rPr>
          <w:rFonts w:ascii="Arial" w:hAnsi="Arial" w:cs="Arial"/>
          <w:b/>
          <w:sz w:val="20"/>
          <w:szCs w:val="20"/>
        </w:rPr>
        <w:tab/>
      </w:r>
      <w:r w:rsidR="00702D81" w:rsidRPr="00822E58">
        <w:rPr>
          <w:rFonts w:ascii="Arial" w:hAnsi="Arial" w:cs="Arial"/>
          <w:b/>
          <w:sz w:val="20"/>
          <w:szCs w:val="20"/>
        </w:rPr>
        <w:t xml:space="preserve"> </w:t>
      </w:r>
      <w:r w:rsidR="00C46E73" w:rsidRPr="00822E58">
        <w:rPr>
          <w:rFonts w:ascii="Arial" w:hAnsi="Arial" w:cs="Arial"/>
          <w:b/>
          <w:sz w:val="20"/>
          <w:szCs w:val="20"/>
        </w:rPr>
        <w:t xml:space="preserve">(     ) </w:t>
      </w:r>
      <w:r w:rsidR="00702D81" w:rsidRPr="00822E58">
        <w:rPr>
          <w:rFonts w:ascii="Arial" w:hAnsi="Arial" w:cs="Arial"/>
          <w:sz w:val="20"/>
          <w:szCs w:val="20"/>
        </w:rPr>
        <w:t>NÃO</w:t>
      </w:r>
    </w:p>
    <w:p w:rsidR="001C04FD" w:rsidRPr="00822E58" w:rsidRDefault="001C04FD" w:rsidP="001C04FD">
      <w:pPr>
        <w:spacing w:line="180" w:lineRule="exact"/>
        <w:ind w:hanging="142"/>
        <w:jc w:val="both"/>
        <w:rPr>
          <w:rFonts w:ascii="Arial" w:hAnsi="Arial" w:cs="Arial"/>
          <w:b/>
          <w:sz w:val="20"/>
          <w:szCs w:val="2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92"/>
        <w:gridCol w:w="6178"/>
      </w:tblGrid>
      <w:tr w:rsidR="00C46E73" w:rsidRPr="00822E58" w:rsidTr="00547166">
        <w:trPr>
          <w:trHeight w:val="425"/>
          <w:jc w:val="center"/>
        </w:trPr>
        <w:tc>
          <w:tcPr>
            <w:tcW w:w="1772" w:type="pct"/>
            <w:vAlign w:val="center"/>
          </w:tcPr>
          <w:p w:rsidR="00C46E73" w:rsidRPr="00822E58" w:rsidRDefault="00C46E73" w:rsidP="00547166">
            <w:pPr>
              <w:spacing w:line="180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822E58">
              <w:rPr>
                <w:rFonts w:ascii="Arial" w:hAnsi="Arial" w:cs="Arial"/>
                <w:b/>
                <w:sz w:val="20"/>
                <w:szCs w:val="20"/>
              </w:rPr>
              <w:t>Data:</w:t>
            </w:r>
          </w:p>
        </w:tc>
        <w:tc>
          <w:tcPr>
            <w:tcW w:w="3228" w:type="pct"/>
            <w:vAlign w:val="center"/>
          </w:tcPr>
          <w:p w:rsidR="00C46E73" w:rsidRPr="00822E58" w:rsidRDefault="00C46E73" w:rsidP="001C04FD">
            <w:pPr>
              <w:spacing w:line="180" w:lineRule="exac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22E58">
              <w:rPr>
                <w:rFonts w:ascii="Arial" w:hAnsi="Arial" w:cs="Arial"/>
                <w:b/>
                <w:sz w:val="20"/>
                <w:szCs w:val="20"/>
              </w:rPr>
              <w:t>Assinatura:</w:t>
            </w:r>
          </w:p>
        </w:tc>
      </w:tr>
      <w:bookmarkEnd w:id="0"/>
    </w:tbl>
    <w:p w:rsidR="00C46E73" w:rsidRPr="00822E58" w:rsidRDefault="00C46E73" w:rsidP="00C46E73">
      <w:pPr>
        <w:spacing w:line="360" w:lineRule="auto"/>
        <w:ind w:firstLine="708"/>
        <w:jc w:val="both"/>
        <w:rPr>
          <w:rFonts w:ascii="Arial" w:hAnsi="Arial" w:cs="Arial"/>
          <w:b/>
          <w:sz w:val="20"/>
          <w:szCs w:val="20"/>
        </w:rPr>
      </w:pPr>
    </w:p>
    <w:p w:rsidR="00C46E73" w:rsidRPr="00822E58" w:rsidRDefault="00C46E73" w:rsidP="00C46E73">
      <w:pPr>
        <w:spacing w:line="360" w:lineRule="auto"/>
        <w:ind w:firstLine="708"/>
        <w:jc w:val="both"/>
        <w:rPr>
          <w:rFonts w:ascii="Verdana" w:hAnsi="Verdana"/>
          <w:b/>
          <w:sz w:val="20"/>
          <w:szCs w:val="20"/>
        </w:rPr>
        <w:sectPr w:rsidR="00C46E73" w:rsidRPr="00822E58" w:rsidSect="00360A28">
          <w:headerReference w:type="default" r:id="rId9"/>
          <w:footerReference w:type="default" r:id="rId10"/>
          <w:pgSz w:w="11906" w:h="16838" w:code="9"/>
          <w:pgMar w:top="1134" w:right="1134" w:bottom="1134" w:left="1418" w:header="709" w:footer="709" w:gutter="0"/>
          <w:cols w:space="708"/>
          <w:docGrid w:linePitch="360"/>
        </w:sectPr>
      </w:pPr>
    </w:p>
    <w:p w:rsidR="00AC7302" w:rsidRDefault="00C62D40" w:rsidP="002C6FE2">
      <w:pPr>
        <w:jc w:val="center"/>
        <w:rPr>
          <w:rFonts w:ascii="Arial" w:hAnsi="Arial" w:cs="Arial"/>
          <w:b/>
          <w:sz w:val="20"/>
          <w:szCs w:val="20"/>
        </w:rPr>
      </w:pPr>
      <w:r w:rsidRPr="00822E58">
        <w:rPr>
          <w:rFonts w:ascii="Arial" w:hAnsi="Arial" w:cs="Arial"/>
          <w:b/>
          <w:sz w:val="20"/>
          <w:szCs w:val="20"/>
        </w:rPr>
        <w:lastRenderedPageBreak/>
        <w:t>A</w:t>
      </w:r>
      <w:r w:rsidR="00AC7302">
        <w:rPr>
          <w:rFonts w:ascii="Arial" w:hAnsi="Arial" w:cs="Arial"/>
          <w:b/>
          <w:sz w:val="20"/>
          <w:szCs w:val="20"/>
        </w:rPr>
        <w:t xml:space="preserve">NEXO I </w:t>
      </w:r>
    </w:p>
    <w:p w:rsidR="00AC7302" w:rsidRDefault="00AC7302" w:rsidP="002C6FE2">
      <w:pPr>
        <w:jc w:val="center"/>
        <w:rPr>
          <w:rFonts w:ascii="Arial" w:hAnsi="Arial" w:cs="Arial"/>
          <w:b/>
          <w:sz w:val="20"/>
          <w:szCs w:val="20"/>
        </w:rPr>
      </w:pPr>
    </w:p>
    <w:p w:rsidR="002C6FE2" w:rsidRPr="00822E58" w:rsidRDefault="00AE5396" w:rsidP="002C6FE2">
      <w:pPr>
        <w:jc w:val="center"/>
        <w:rPr>
          <w:rFonts w:ascii="Arial" w:hAnsi="Arial" w:cs="Arial"/>
          <w:b/>
          <w:sz w:val="20"/>
          <w:szCs w:val="20"/>
        </w:rPr>
      </w:pPr>
      <w:r w:rsidRPr="00822E58">
        <w:rPr>
          <w:rFonts w:ascii="Arial" w:hAnsi="Arial" w:cs="Arial"/>
          <w:b/>
          <w:sz w:val="20"/>
          <w:szCs w:val="20"/>
        </w:rPr>
        <w:t>FORMULÁRIO</w:t>
      </w:r>
      <w:r w:rsidR="002C6FE2" w:rsidRPr="00822E58">
        <w:rPr>
          <w:rFonts w:ascii="Arial" w:hAnsi="Arial" w:cs="Arial"/>
          <w:b/>
          <w:sz w:val="20"/>
          <w:szCs w:val="20"/>
        </w:rPr>
        <w:t xml:space="preserve"> PARA ENCAMINHAMENTO DE PROPOSTAS</w:t>
      </w:r>
      <w:r w:rsidR="00565384">
        <w:rPr>
          <w:rFonts w:ascii="Arial" w:hAnsi="Arial" w:cs="Arial"/>
          <w:b/>
          <w:sz w:val="20"/>
          <w:szCs w:val="20"/>
        </w:rPr>
        <w:t xml:space="preserve"> DE PROJETOS DE FOMENTO</w:t>
      </w:r>
    </w:p>
    <w:p w:rsidR="002C6FE2" w:rsidRPr="00844E33" w:rsidRDefault="002C6FE2" w:rsidP="00844E33">
      <w:pPr>
        <w:spacing w:after="240"/>
        <w:jc w:val="both"/>
        <w:rPr>
          <w:rFonts w:ascii="Arial" w:hAnsi="Arial" w:cs="Arial"/>
          <w:b/>
        </w:rPr>
      </w:pPr>
    </w:p>
    <w:tbl>
      <w:tblPr>
        <w:tblW w:w="8363" w:type="dxa"/>
        <w:tblInd w:w="921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8"/>
        <w:gridCol w:w="3047"/>
        <w:gridCol w:w="3048"/>
      </w:tblGrid>
      <w:tr w:rsidR="00001A3A" w:rsidRPr="00001A3A" w:rsidTr="001C61CF">
        <w:trPr>
          <w:trHeight w:val="285"/>
        </w:trPr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hideMark/>
          </w:tcPr>
          <w:p w:rsidR="00001A3A" w:rsidRPr="00001A3A" w:rsidRDefault="00001A3A" w:rsidP="00D564C9">
            <w:pPr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</w:pPr>
            <w:r w:rsidRPr="00001A3A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DG-AT/CPP/NIT/IAC</w:t>
            </w:r>
          </w:p>
        </w:tc>
        <w:tc>
          <w:tcPr>
            <w:tcW w:w="304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:rsidR="00001A3A" w:rsidRPr="00001A3A" w:rsidRDefault="00001A3A" w:rsidP="00D564C9">
            <w:pPr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</w:rPr>
              <w:t>PROTOCOLO:</w:t>
            </w:r>
          </w:p>
        </w:tc>
        <w:tc>
          <w:tcPr>
            <w:tcW w:w="30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:rsidR="00001A3A" w:rsidRPr="00001A3A" w:rsidRDefault="00001A3A" w:rsidP="00D564C9">
            <w:pPr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Data:</w:t>
            </w:r>
          </w:p>
        </w:tc>
      </w:tr>
    </w:tbl>
    <w:p w:rsidR="004F3F16" w:rsidRPr="00001A3A" w:rsidRDefault="00AC7302" w:rsidP="004F3F16">
      <w:pPr>
        <w:spacing w:after="240"/>
        <w:ind w:left="360"/>
        <w:jc w:val="both"/>
        <w:rPr>
          <w:rFonts w:ascii="Arial" w:hAnsi="Arial" w:cs="Arial"/>
          <w:b/>
          <w:lang w:val="en-US"/>
        </w:rPr>
      </w:pPr>
      <w:r w:rsidRPr="00001A3A">
        <w:rPr>
          <w:rFonts w:ascii="Arial" w:hAnsi="Arial" w:cs="Arial"/>
          <w:b/>
          <w:lang w:val="en-US"/>
        </w:rPr>
        <w:tab/>
      </w:r>
      <w:r w:rsidRPr="00001A3A">
        <w:rPr>
          <w:rFonts w:ascii="Arial" w:hAnsi="Arial" w:cs="Arial"/>
          <w:b/>
          <w:lang w:val="en-US"/>
        </w:rPr>
        <w:tab/>
      </w:r>
    </w:p>
    <w:tbl>
      <w:tblPr>
        <w:tblW w:w="10065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7088"/>
      </w:tblGrid>
      <w:tr w:rsidR="001E4BA3" w:rsidRPr="00822E58" w:rsidTr="00001A3A">
        <w:trPr>
          <w:trHeight w:val="330"/>
        </w:trPr>
        <w:tc>
          <w:tcPr>
            <w:tcW w:w="2977" w:type="dxa"/>
            <w:tcBorders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:rsidR="001E4BA3" w:rsidRPr="00001A3A" w:rsidRDefault="001E4BA3" w:rsidP="00001A3A">
            <w:pPr>
              <w:pStyle w:val="PargrafodaLista"/>
              <w:numPr>
                <w:ilvl w:val="0"/>
                <w:numId w:val="4"/>
              </w:numPr>
              <w:rPr>
                <w:rFonts w:ascii="Arial" w:hAnsi="Arial" w:cs="Arial"/>
                <w:b/>
                <w:i/>
              </w:rPr>
            </w:pPr>
            <w:r w:rsidRPr="00001A3A">
              <w:rPr>
                <w:rFonts w:ascii="Arial" w:hAnsi="Arial" w:cs="Arial"/>
                <w:b/>
                <w:i/>
              </w:rPr>
              <w:t>TÍTULO DA PROPOSTA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E4BA3" w:rsidRPr="00822E58" w:rsidRDefault="001E4BA3" w:rsidP="004F3F16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</w:tc>
      </w:tr>
    </w:tbl>
    <w:p w:rsidR="002C6FE2" w:rsidRPr="00822E58" w:rsidRDefault="002C6FE2" w:rsidP="002C6FE2">
      <w:pPr>
        <w:rPr>
          <w:rFonts w:ascii="Arial" w:hAnsi="Arial" w:cs="Arial"/>
          <w:b/>
          <w:sz w:val="20"/>
          <w:szCs w:val="20"/>
        </w:rPr>
      </w:pPr>
    </w:p>
    <w:tbl>
      <w:tblPr>
        <w:tblW w:w="10065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02"/>
        <w:gridCol w:w="6663"/>
      </w:tblGrid>
      <w:tr w:rsidR="001E4BA3" w:rsidRPr="00822E58" w:rsidTr="00001A3A">
        <w:trPr>
          <w:trHeight w:val="129"/>
        </w:trPr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:rsidR="001E4BA3" w:rsidRPr="00001A3A" w:rsidRDefault="001E4BA3" w:rsidP="00001A3A">
            <w:pPr>
              <w:pStyle w:val="PargrafodaLista"/>
              <w:numPr>
                <w:ilvl w:val="0"/>
                <w:numId w:val="4"/>
              </w:numPr>
              <w:rPr>
                <w:rFonts w:ascii="Arial" w:hAnsi="Arial" w:cs="Arial"/>
                <w:b/>
                <w:i/>
              </w:rPr>
            </w:pPr>
            <w:r w:rsidRPr="00001A3A">
              <w:rPr>
                <w:rFonts w:ascii="Arial" w:hAnsi="Arial" w:cs="Arial"/>
                <w:b/>
                <w:i/>
              </w:rPr>
              <w:t>PESQUISADOR PRINCIPAL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E4BA3" w:rsidRPr="00822E58" w:rsidRDefault="001E4BA3" w:rsidP="00775379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</w:tc>
      </w:tr>
    </w:tbl>
    <w:p w:rsidR="002C6FE2" w:rsidRDefault="002C6FE2" w:rsidP="002C6FE2">
      <w:pPr>
        <w:rPr>
          <w:rFonts w:ascii="Arial" w:hAnsi="Arial" w:cs="Arial"/>
          <w:b/>
          <w:sz w:val="20"/>
          <w:szCs w:val="20"/>
        </w:rPr>
      </w:pPr>
    </w:p>
    <w:tbl>
      <w:tblPr>
        <w:tblW w:w="10065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53"/>
        <w:gridCol w:w="5812"/>
      </w:tblGrid>
      <w:tr w:rsidR="001E4BA3" w:rsidRPr="00822E58" w:rsidTr="00001A3A">
        <w:trPr>
          <w:trHeight w:val="129"/>
        </w:trPr>
        <w:tc>
          <w:tcPr>
            <w:tcW w:w="4253" w:type="dxa"/>
            <w:tcBorders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:rsidR="001E4BA3" w:rsidRPr="00001A3A" w:rsidRDefault="001E4BA3" w:rsidP="00613939">
            <w:pPr>
              <w:pStyle w:val="PargrafodaLista"/>
              <w:numPr>
                <w:ilvl w:val="0"/>
                <w:numId w:val="4"/>
              </w:numPr>
              <w:shd w:val="clear" w:color="auto" w:fill="FFFFFF" w:themeFill="background1"/>
              <w:rPr>
                <w:rFonts w:ascii="Arial" w:hAnsi="Arial" w:cs="Arial"/>
                <w:b/>
                <w:i/>
              </w:rPr>
            </w:pPr>
            <w:r w:rsidRPr="00001A3A">
              <w:rPr>
                <w:rFonts w:ascii="Arial" w:hAnsi="Arial" w:cs="Arial"/>
                <w:b/>
                <w:i/>
              </w:rPr>
              <w:t>CENTRO</w:t>
            </w:r>
            <w:r w:rsidR="00001A3A">
              <w:rPr>
                <w:rFonts w:ascii="Arial" w:hAnsi="Arial" w:cs="Arial"/>
                <w:b/>
                <w:i/>
              </w:rPr>
              <w:t xml:space="preserve">/UNIDADE </w:t>
            </w:r>
            <w:r w:rsidRPr="00001A3A">
              <w:rPr>
                <w:rFonts w:ascii="Arial" w:hAnsi="Arial" w:cs="Arial"/>
                <w:b/>
                <w:i/>
              </w:rPr>
              <w:t>DE PESQUISA IAC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E4BA3" w:rsidRPr="00822E58" w:rsidRDefault="001E4BA3" w:rsidP="00AC7302">
            <w:pPr>
              <w:shd w:val="clear" w:color="auto" w:fill="FFFFFF" w:themeFill="background1"/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</w:tc>
      </w:tr>
    </w:tbl>
    <w:p w:rsidR="004F3F16" w:rsidRDefault="004F3F16" w:rsidP="00AC7302">
      <w:pPr>
        <w:shd w:val="clear" w:color="auto" w:fill="FFFFFF" w:themeFill="background1"/>
        <w:rPr>
          <w:rFonts w:ascii="Arial" w:hAnsi="Arial" w:cs="Arial"/>
          <w:b/>
          <w:sz w:val="20"/>
          <w:szCs w:val="20"/>
        </w:rPr>
      </w:pPr>
    </w:p>
    <w:tbl>
      <w:tblPr>
        <w:tblW w:w="10065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28"/>
        <w:gridCol w:w="6237"/>
      </w:tblGrid>
      <w:tr w:rsidR="001E4BA3" w:rsidRPr="00822E58" w:rsidTr="00001A3A">
        <w:trPr>
          <w:trHeight w:val="129"/>
        </w:trPr>
        <w:tc>
          <w:tcPr>
            <w:tcW w:w="3828" w:type="dxa"/>
            <w:tcBorders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:rsidR="001E4BA3" w:rsidRPr="00001A3A" w:rsidRDefault="001E4BA3" w:rsidP="00001A3A">
            <w:pPr>
              <w:pStyle w:val="PargrafodaLista"/>
              <w:numPr>
                <w:ilvl w:val="0"/>
                <w:numId w:val="4"/>
              </w:numPr>
              <w:shd w:val="clear" w:color="auto" w:fill="FFFFFF" w:themeFill="background1"/>
              <w:rPr>
                <w:rFonts w:ascii="Arial" w:hAnsi="Arial" w:cs="Arial"/>
                <w:b/>
                <w:i/>
              </w:rPr>
            </w:pPr>
            <w:r w:rsidRPr="00001A3A">
              <w:rPr>
                <w:rFonts w:ascii="Arial" w:hAnsi="Arial" w:cs="Arial"/>
                <w:b/>
                <w:i/>
              </w:rPr>
              <w:t>LINHA DE PESQUISA PRINCIPAL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E4BA3" w:rsidRPr="00822E58" w:rsidRDefault="001E4BA3" w:rsidP="00AC7302">
            <w:pPr>
              <w:shd w:val="clear" w:color="auto" w:fill="FFFFFF" w:themeFill="background1"/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</w:tc>
      </w:tr>
    </w:tbl>
    <w:p w:rsidR="004F3F16" w:rsidRDefault="004F3F16" w:rsidP="00AC7302">
      <w:pPr>
        <w:shd w:val="clear" w:color="auto" w:fill="FFFFFF" w:themeFill="background1"/>
        <w:rPr>
          <w:rFonts w:ascii="Arial" w:hAnsi="Arial" w:cs="Arial"/>
          <w:b/>
          <w:sz w:val="20"/>
          <w:szCs w:val="20"/>
        </w:rPr>
      </w:pPr>
    </w:p>
    <w:tbl>
      <w:tblPr>
        <w:tblW w:w="10065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1"/>
        <w:gridCol w:w="6804"/>
      </w:tblGrid>
      <w:tr w:rsidR="001E4BA3" w:rsidRPr="00822E58" w:rsidTr="00001A3A">
        <w:trPr>
          <w:trHeight w:val="129"/>
        </w:trPr>
        <w:tc>
          <w:tcPr>
            <w:tcW w:w="3261" w:type="dxa"/>
            <w:tcBorders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:rsidR="001E4BA3" w:rsidRPr="001C61CF" w:rsidRDefault="001E4BA3" w:rsidP="001C61CF">
            <w:pPr>
              <w:pStyle w:val="PargrafodaLista"/>
              <w:numPr>
                <w:ilvl w:val="0"/>
                <w:numId w:val="4"/>
              </w:numPr>
              <w:shd w:val="clear" w:color="auto" w:fill="FFFFFF" w:themeFill="background1"/>
              <w:rPr>
                <w:rFonts w:ascii="Arial" w:hAnsi="Arial" w:cs="Arial"/>
                <w:b/>
                <w:i/>
              </w:rPr>
            </w:pPr>
            <w:r w:rsidRPr="001C61CF">
              <w:rPr>
                <w:rFonts w:ascii="Arial" w:hAnsi="Arial" w:cs="Arial"/>
                <w:b/>
                <w:i/>
              </w:rPr>
              <w:t>NATUREZA DA PROPOSTA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E4BA3" w:rsidRPr="00822E58" w:rsidRDefault="001E4BA3" w:rsidP="00AC7302">
            <w:pPr>
              <w:shd w:val="clear" w:color="auto" w:fill="FFFFFF" w:themeFill="background1"/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</w:tc>
      </w:tr>
    </w:tbl>
    <w:p w:rsidR="001E4BA3" w:rsidRDefault="001E4BA3" w:rsidP="002C6FE2">
      <w:pPr>
        <w:rPr>
          <w:rFonts w:ascii="Arial" w:hAnsi="Arial" w:cs="Arial"/>
          <w:b/>
          <w:sz w:val="20"/>
          <w:szCs w:val="20"/>
        </w:rPr>
      </w:pPr>
    </w:p>
    <w:p w:rsidR="00AC7302" w:rsidRPr="001C61CF" w:rsidRDefault="00AC7302" w:rsidP="001C61CF">
      <w:pPr>
        <w:pStyle w:val="PargrafodaLista"/>
        <w:numPr>
          <w:ilvl w:val="0"/>
          <w:numId w:val="4"/>
        </w:numPr>
        <w:rPr>
          <w:rFonts w:ascii="Arial" w:hAnsi="Arial" w:cs="Arial"/>
          <w:b/>
          <w:i/>
        </w:rPr>
      </w:pPr>
      <w:r w:rsidRPr="001C61CF">
        <w:rPr>
          <w:rFonts w:ascii="Arial" w:hAnsi="Arial" w:cs="Arial"/>
          <w:b/>
          <w:i/>
        </w:rPr>
        <w:t>FINANCIAMENTO DA PESQUISA</w:t>
      </w:r>
    </w:p>
    <w:p w:rsidR="00AC7302" w:rsidRDefault="00AC7302" w:rsidP="002C6FE2">
      <w:pPr>
        <w:rPr>
          <w:rFonts w:ascii="Arial" w:hAnsi="Arial" w:cs="Arial"/>
          <w:b/>
          <w:sz w:val="20"/>
          <w:szCs w:val="20"/>
        </w:rPr>
      </w:pPr>
      <w:bookmarkStart w:id="1" w:name="_GoBack"/>
      <w:bookmarkEnd w:id="1"/>
    </w:p>
    <w:tbl>
      <w:tblPr>
        <w:tblW w:w="10065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52"/>
        <w:gridCol w:w="5103"/>
        <w:gridCol w:w="2410"/>
      </w:tblGrid>
      <w:tr w:rsidR="001E4BA3" w:rsidRPr="00822E58" w:rsidTr="00902030">
        <w:trPr>
          <w:trHeight w:val="434"/>
        </w:trPr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hideMark/>
          </w:tcPr>
          <w:p w:rsidR="001E4BA3" w:rsidRPr="00822E58" w:rsidRDefault="00AC7302" w:rsidP="00001A3A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</w:rPr>
              <w:t>Agência de Fomento</w:t>
            </w:r>
          </w:p>
        </w:tc>
        <w:tc>
          <w:tcPr>
            <w:tcW w:w="751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:rsidR="001E4BA3" w:rsidRPr="00822E58" w:rsidRDefault="001E4BA3" w:rsidP="00001A3A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</w:tc>
      </w:tr>
      <w:tr w:rsidR="001E4BA3" w:rsidRPr="00822E58" w:rsidTr="00AC7302">
        <w:trPr>
          <w:trHeight w:val="420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4BA3" w:rsidRPr="00AC7302" w:rsidRDefault="00BE0FBC" w:rsidP="00001A3A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Modalidade</w:t>
            </w:r>
          </w:p>
        </w:tc>
        <w:tc>
          <w:tcPr>
            <w:tcW w:w="5103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1E4BA3" w:rsidRPr="00822E58" w:rsidRDefault="001E4BA3" w:rsidP="00001A3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E4BA3" w:rsidRPr="00822E58" w:rsidRDefault="001E4BA3" w:rsidP="00001A3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1E4BA3" w:rsidRPr="00822E58" w:rsidTr="00AC7302">
        <w:trPr>
          <w:trHeight w:val="420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4BA3" w:rsidRPr="00AC7302" w:rsidRDefault="001E4BA3" w:rsidP="00001A3A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C7302">
              <w:rPr>
                <w:rFonts w:ascii="Arial" w:hAnsi="Arial" w:cs="Arial"/>
                <w:b/>
                <w:color w:val="000000"/>
                <w:sz w:val="20"/>
                <w:szCs w:val="20"/>
              </w:rPr>
              <w:t>Natureza da proposta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1E4BA3" w:rsidRPr="00822E58" w:rsidRDefault="001E4BA3" w:rsidP="00001A3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E4BA3" w:rsidRPr="00822E58" w:rsidRDefault="001E4BA3" w:rsidP="00001A3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1E4BA3" w:rsidRPr="00822E58" w:rsidTr="00AC7302">
        <w:trPr>
          <w:trHeight w:val="420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4BA3" w:rsidRPr="00AC7302" w:rsidRDefault="001E4BA3" w:rsidP="00001A3A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C7302">
              <w:rPr>
                <w:rFonts w:ascii="Arial" w:hAnsi="Arial" w:cs="Arial"/>
                <w:b/>
                <w:color w:val="000000"/>
                <w:sz w:val="20"/>
                <w:szCs w:val="20"/>
              </w:rPr>
              <w:t>N</w:t>
            </w:r>
            <w:r w:rsidR="00902030">
              <w:rPr>
                <w:rFonts w:ascii="Arial" w:hAnsi="Arial" w:cs="Arial"/>
                <w:b/>
                <w:color w:val="000000"/>
                <w:sz w:val="20"/>
                <w:szCs w:val="20"/>
              </w:rPr>
              <w:t>úmero</w:t>
            </w:r>
            <w:r w:rsidRPr="00AC7302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do edital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1E4BA3" w:rsidRPr="00822E58" w:rsidRDefault="001E4BA3" w:rsidP="00001A3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E4BA3" w:rsidRPr="00822E58" w:rsidRDefault="001E4BA3" w:rsidP="00001A3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:rsidR="001E4BA3" w:rsidRDefault="001E4BA3" w:rsidP="00001A3A">
      <w:pPr>
        <w:rPr>
          <w:rFonts w:ascii="Arial" w:hAnsi="Arial" w:cs="Arial"/>
          <w:b/>
          <w:sz w:val="20"/>
          <w:szCs w:val="20"/>
        </w:rPr>
      </w:pPr>
    </w:p>
    <w:p w:rsidR="004F3F16" w:rsidRPr="00822E58" w:rsidRDefault="004F3F16" w:rsidP="002C6FE2">
      <w:pPr>
        <w:rPr>
          <w:rFonts w:ascii="Arial" w:hAnsi="Arial" w:cs="Arial"/>
          <w:b/>
          <w:sz w:val="20"/>
          <w:szCs w:val="20"/>
        </w:rPr>
      </w:pPr>
    </w:p>
    <w:tbl>
      <w:tblPr>
        <w:tblW w:w="10065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18"/>
        <w:gridCol w:w="1276"/>
        <w:gridCol w:w="1275"/>
        <w:gridCol w:w="6096"/>
      </w:tblGrid>
      <w:tr w:rsidR="00AC7302" w:rsidRPr="00822E58" w:rsidTr="00001A3A">
        <w:trPr>
          <w:trHeight w:val="37"/>
        </w:trPr>
        <w:tc>
          <w:tcPr>
            <w:tcW w:w="2694" w:type="dxa"/>
            <w:gridSpan w:val="2"/>
            <w:shd w:val="clear" w:color="auto" w:fill="FFFFFF" w:themeFill="background1"/>
            <w:noWrap/>
            <w:hideMark/>
          </w:tcPr>
          <w:p w:rsidR="00AC7302" w:rsidRPr="00001A3A" w:rsidRDefault="00AC7302" w:rsidP="00001A3A">
            <w:pPr>
              <w:pStyle w:val="PargrafodaLista"/>
              <w:numPr>
                <w:ilvl w:val="0"/>
                <w:numId w:val="4"/>
              </w:numPr>
              <w:rPr>
                <w:rFonts w:ascii="Arial" w:hAnsi="Arial" w:cs="Arial"/>
                <w:b/>
                <w:i/>
              </w:rPr>
            </w:pPr>
            <w:r w:rsidRPr="00001A3A">
              <w:rPr>
                <w:rFonts w:ascii="Arial" w:hAnsi="Arial" w:cs="Arial"/>
                <w:b/>
                <w:i/>
              </w:rPr>
              <w:t xml:space="preserve">PROJETO SGP </w:t>
            </w:r>
          </w:p>
        </w:tc>
        <w:tc>
          <w:tcPr>
            <w:tcW w:w="7371" w:type="dxa"/>
            <w:gridSpan w:val="2"/>
            <w:shd w:val="clear" w:color="auto" w:fill="FFFFFF" w:themeFill="background1"/>
          </w:tcPr>
          <w:p w:rsidR="00AC7302" w:rsidRPr="00822E58" w:rsidRDefault="00AC7302" w:rsidP="00775379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</w:tc>
      </w:tr>
      <w:tr w:rsidR="00AC7302" w:rsidRPr="00822E58" w:rsidTr="00D564C9">
        <w:trPr>
          <w:trHeight w:val="420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AC7302" w:rsidRPr="00822E58" w:rsidRDefault="00AC7302" w:rsidP="00AC730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C7302">
              <w:rPr>
                <w:rFonts w:ascii="Arial" w:hAnsi="Arial" w:cs="Arial"/>
                <w:b/>
                <w:color w:val="000000"/>
                <w:sz w:val="20"/>
                <w:szCs w:val="20"/>
              </w:rPr>
              <w:t>Número</w:t>
            </w:r>
          </w:p>
        </w:tc>
        <w:tc>
          <w:tcPr>
            <w:tcW w:w="8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7302" w:rsidRPr="00822E58" w:rsidRDefault="00AC7302" w:rsidP="00001A3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AC7302" w:rsidRPr="00822E58" w:rsidTr="00D564C9">
        <w:trPr>
          <w:trHeight w:val="420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C7302" w:rsidRPr="00822E58" w:rsidRDefault="00AC7302" w:rsidP="00AC730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C7302">
              <w:rPr>
                <w:rFonts w:ascii="Arial" w:hAnsi="Arial" w:cs="Arial"/>
                <w:b/>
                <w:color w:val="000000"/>
                <w:sz w:val="20"/>
                <w:szCs w:val="20"/>
              </w:rPr>
              <w:t>Título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C7302" w:rsidRPr="00822E58" w:rsidRDefault="00AC7302" w:rsidP="00001A3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C7302" w:rsidRPr="00822E58" w:rsidRDefault="00AC7302" w:rsidP="0077537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AC7302" w:rsidRPr="00822E58" w:rsidTr="00D564C9">
        <w:trPr>
          <w:trHeight w:val="420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C7302" w:rsidRDefault="00AC7302" w:rsidP="00AC730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C7302">
              <w:rPr>
                <w:rFonts w:ascii="Arial" w:hAnsi="Arial" w:cs="Arial"/>
                <w:b/>
                <w:color w:val="000000"/>
                <w:sz w:val="20"/>
                <w:szCs w:val="20"/>
              </w:rPr>
              <w:t>Situação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C7302" w:rsidRPr="00822E58" w:rsidRDefault="00AC7302" w:rsidP="00001A3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C7302" w:rsidRPr="00822E58" w:rsidRDefault="00AC7302" w:rsidP="0077537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:rsidR="002C6FE2" w:rsidRPr="00822E58" w:rsidRDefault="002C6FE2" w:rsidP="002C6FE2">
      <w:pPr>
        <w:rPr>
          <w:rFonts w:ascii="Arial" w:hAnsi="Arial" w:cs="Arial"/>
          <w:b/>
          <w:sz w:val="20"/>
          <w:szCs w:val="20"/>
        </w:rPr>
      </w:pPr>
    </w:p>
    <w:p w:rsidR="002C6FE2" w:rsidRPr="00822E58" w:rsidRDefault="002C6FE2" w:rsidP="002C6FE2">
      <w:pPr>
        <w:rPr>
          <w:rFonts w:ascii="Arial" w:hAnsi="Arial" w:cs="Arial"/>
          <w:b/>
          <w:sz w:val="20"/>
          <w:szCs w:val="20"/>
        </w:rPr>
      </w:pPr>
    </w:p>
    <w:p w:rsidR="002C6FE2" w:rsidRPr="00001A3A" w:rsidRDefault="002C6FE2" w:rsidP="00001A3A">
      <w:pPr>
        <w:pStyle w:val="PargrafodaLista"/>
        <w:numPr>
          <w:ilvl w:val="0"/>
          <w:numId w:val="4"/>
        </w:numPr>
        <w:jc w:val="both"/>
        <w:rPr>
          <w:rFonts w:ascii="Arial" w:hAnsi="Arial" w:cs="Arial"/>
          <w:i/>
          <w:color w:val="002060"/>
        </w:rPr>
      </w:pPr>
      <w:r w:rsidRPr="00001A3A">
        <w:rPr>
          <w:rFonts w:ascii="Arial" w:hAnsi="Arial" w:cs="Arial"/>
          <w:b/>
          <w:bCs/>
        </w:rPr>
        <w:t>EQUIPE TÉCNICA DO PROJETO</w:t>
      </w:r>
    </w:p>
    <w:p w:rsidR="002C6FE2" w:rsidRPr="00AC7302" w:rsidRDefault="002C6FE2" w:rsidP="002C6FE2">
      <w:pPr>
        <w:rPr>
          <w:rFonts w:ascii="Arial" w:hAnsi="Arial" w:cs="Arial"/>
          <w:i/>
          <w:color w:val="002060"/>
          <w:sz w:val="20"/>
          <w:szCs w:val="20"/>
        </w:rPr>
      </w:pPr>
    </w:p>
    <w:tbl>
      <w:tblPr>
        <w:tblW w:w="9072" w:type="dxa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2270"/>
        <w:gridCol w:w="3061"/>
        <w:gridCol w:w="3741"/>
      </w:tblGrid>
      <w:tr w:rsidR="004F3F16" w:rsidRPr="00AC7302" w:rsidTr="001C61CF">
        <w:tc>
          <w:tcPr>
            <w:tcW w:w="2270" w:type="dxa"/>
            <w:shd w:val="clear" w:color="auto" w:fill="D9D9D9" w:themeFill="background1" w:themeFillShade="D9"/>
            <w:vAlign w:val="center"/>
          </w:tcPr>
          <w:p w:rsidR="004F3F16" w:rsidRPr="00AC7302" w:rsidRDefault="004F3F16" w:rsidP="00775379">
            <w:pPr>
              <w:jc w:val="center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AC7302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NOME</w:t>
            </w:r>
          </w:p>
        </w:tc>
        <w:tc>
          <w:tcPr>
            <w:tcW w:w="3061" w:type="dxa"/>
            <w:shd w:val="clear" w:color="auto" w:fill="D9D9D9" w:themeFill="background1" w:themeFillShade="D9"/>
            <w:vAlign w:val="center"/>
          </w:tcPr>
          <w:p w:rsidR="004F3F16" w:rsidRPr="00AC7302" w:rsidRDefault="004F3F16" w:rsidP="00775379">
            <w:pPr>
              <w:jc w:val="center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AC7302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ORGANIZAÇÃO/INSTITUIÇÃO</w:t>
            </w:r>
          </w:p>
        </w:tc>
        <w:tc>
          <w:tcPr>
            <w:tcW w:w="3741" w:type="dxa"/>
            <w:shd w:val="clear" w:color="auto" w:fill="D9D9D9" w:themeFill="background1" w:themeFillShade="D9"/>
            <w:vAlign w:val="center"/>
          </w:tcPr>
          <w:p w:rsidR="004F3F16" w:rsidRPr="00AC7302" w:rsidRDefault="004F3F16" w:rsidP="00775379">
            <w:pPr>
              <w:jc w:val="center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AC7302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FUNÇÃO/ATIVIDADE NO PROJETO</w:t>
            </w:r>
          </w:p>
        </w:tc>
      </w:tr>
      <w:tr w:rsidR="004F3F16" w:rsidRPr="00AC7302" w:rsidTr="001C61CF">
        <w:tc>
          <w:tcPr>
            <w:tcW w:w="2270" w:type="dxa"/>
          </w:tcPr>
          <w:p w:rsidR="004F3F16" w:rsidRPr="00AC7302" w:rsidRDefault="004F3F16" w:rsidP="00775379">
            <w:pPr>
              <w:ind w:firstLine="34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61" w:type="dxa"/>
          </w:tcPr>
          <w:p w:rsidR="004F3F16" w:rsidRPr="00AC7302" w:rsidRDefault="004F3F16" w:rsidP="00775379">
            <w:pPr>
              <w:ind w:firstLine="34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1" w:type="dxa"/>
          </w:tcPr>
          <w:p w:rsidR="004F3F16" w:rsidRPr="00AC7302" w:rsidRDefault="004F3F16" w:rsidP="00775379">
            <w:pPr>
              <w:ind w:firstLine="34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3F16" w:rsidRPr="00AC7302" w:rsidTr="001C61CF">
        <w:tc>
          <w:tcPr>
            <w:tcW w:w="2270" w:type="dxa"/>
          </w:tcPr>
          <w:p w:rsidR="004F3F16" w:rsidRPr="00AC7302" w:rsidRDefault="004F3F16" w:rsidP="00775379">
            <w:pPr>
              <w:ind w:firstLine="34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061" w:type="dxa"/>
          </w:tcPr>
          <w:p w:rsidR="004F3F16" w:rsidRPr="00AC7302" w:rsidRDefault="004F3F16" w:rsidP="00775379">
            <w:pPr>
              <w:ind w:firstLine="34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1" w:type="dxa"/>
          </w:tcPr>
          <w:p w:rsidR="004F3F16" w:rsidRPr="00AC7302" w:rsidRDefault="004F3F16" w:rsidP="00775379">
            <w:pPr>
              <w:ind w:firstLine="34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3F16" w:rsidRPr="00AC7302" w:rsidTr="001C61CF">
        <w:tc>
          <w:tcPr>
            <w:tcW w:w="2270" w:type="dxa"/>
          </w:tcPr>
          <w:p w:rsidR="004F3F16" w:rsidRPr="00AC7302" w:rsidRDefault="004F3F16" w:rsidP="00775379">
            <w:pPr>
              <w:ind w:firstLine="34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061" w:type="dxa"/>
          </w:tcPr>
          <w:p w:rsidR="004F3F16" w:rsidRPr="00AC7302" w:rsidRDefault="004F3F16" w:rsidP="00775379">
            <w:pPr>
              <w:ind w:firstLine="34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1" w:type="dxa"/>
          </w:tcPr>
          <w:p w:rsidR="004F3F16" w:rsidRPr="00AC7302" w:rsidRDefault="004F3F16" w:rsidP="00775379">
            <w:pPr>
              <w:ind w:firstLine="34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3F16" w:rsidRPr="00AC7302" w:rsidTr="001C61CF">
        <w:tc>
          <w:tcPr>
            <w:tcW w:w="2270" w:type="dxa"/>
          </w:tcPr>
          <w:p w:rsidR="004F3F16" w:rsidRPr="00AC7302" w:rsidRDefault="004F3F16" w:rsidP="00775379">
            <w:pPr>
              <w:ind w:firstLine="34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061" w:type="dxa"/>
          </w:tcPr>
          <w:p w:rsidR="004F3F16" w:rsidRPr="00AC7302" w:rsidRDefault="004F3F16" w:rsidP="00775379">
            <w:pPr>
              <w:ind w:firstLine="34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1" w:type="dxa"/>
          </w:tcPr>
          <w:p w:rsidR="004F3F16" w:rsidRPr="00AC7302" w:rsidRDefault="004F3F16" w:rsidP="00775379">
            <w:pPr>
              <w:ind w:firstLine="34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2C6FE2" w:rsidRPr="00AC7302" w:rsidRDefault="002C6FE2" w:rsidP="002C6FE2">
      <w:pPr>
        <w:ind w:left="360" w:right="-377"/>
        <w:rPr>
          <w:rFonts w:ascii="Arial" w:hAnsi="Arial" w:cs="Arial"/>
          <w:b/>
          <w:bCs/>
          <w:sz w:val="20"/>
          <w:szCs w:val="20"/>
        </w:rPr>
      </w:pPr>
    </w:p>
    <w:p w:rsidR="002C6FE2" w:rsidRDefault="002C6FE2" w:rsidP="00AC7302">
      <w:pPr>
        <w:spacing w:after="240"/>
        <w:jc w:val="both"/>
        <w:rPr>
          <w:rFonts w:ascii="Arial" w:hAnsi="Arial" w:cs="Arial"/>
          <w:b/>
          <w:bCs/>
        </w:rPr>
      </w:pPr>
    </w:p>
    <w:p w:rsidR="001C61CF" w:rsidRDefault="001C61CF" w:rsidP="00AC7302">
      <w:pPr>
        <w:spacing w:after="240"/>
        <w:jc w:val="both"/>
        <w:rPr>
          <w:rFonts w:ascii="Arial" w:hAnsi="Arial" w:cs="Arial"/>
          <w:b/>
          <w:bCs/>
        </w:rPr>
      </w:pPr>
    </w:p>
    <w:p w:rsidR="00AC7302" w:rsidRDefault="00AC7302" w:rsidP="00AC7302">
      <w:pPr>
        <w:spacing w:after="240"/>
        <w:jc w:val="both"/>
        <w:rPr>
          <w:rFonts w:ascii="Arial" w:hAnsi="Arial" w:cs="Arial"/>
          <w:b/>
          <w:bCs/>
        </w:rPr>
      </w:pPr>
    </w:p>
    <w:p w:rsidR="00001A3A" w:rsidRPr="00001A3A" w:rsidRDefault="00001A3A" w:rsidP="00001A3A">
      <w:pPr>
        <w:pStyle w:val="PargrafodaLista"/>
        <w:numPr>
          <w:ilvl w:val="0"/>
          <w:numId w:val="4"/>
        </w:numPr>
        <w:spacing w:after="240"/>
        <w:jc w:val="both"/>
        <w:rPr>
          <w:rFonts w:ascii="Arial" w:hAnsi="Arial" w:cs="Arial"/>
          <w:b/>
          <w:bCs/>
        </w:rPr>
      </w:pPr>
      <w:r w:rsidRPr="00001A3A">
        <w:rPr>
          <w:rFonts w:ascii="Arial" w:hAnsi="Arial" w:cs="Arial"/>
          <w:b/>
          <w:i/>
        </w:rPr>
        <w:lastRenderedPageBreak/>
        <w:t>RESUMO DA PROPOSTA (2000 caracteres com espaço)</w:t>
      </w:r>
    </w:p>
    <w:tbl>
      <w:tblPr>
        <w:tblW w:w="10065" w:type="dxa"/>
        <w:tblInd w:w="70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065"/>
      </w:tblGrid>
      <w:tr w:rsidR="002C6FE2" w:rsidRPr="00822E58" w:rsidTr="00D10DBD">
        <w:trPr>
          <w:trHeight w:val="420"/>
        </w:trPr>
        <w:tc>
          <w:tcPr>
            <w:tcW w:w="10065" w:type="dxa"/>
            <w:noWrap/>
            <w:vAlign w:val="center"/>
            <w:hideMark/>
          </w:tcPr>
          <w:p w:rsidR="002C6FE2" w:rsidRDefault="002C6FE2" w:rsidP="0077537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:rsidR="00AC7302" w:rsidRDefault="00AC7302" w:rsidP="0077537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:rsidR="00AC7302" w:rsidRDefault="00AC7302" w:rsidP="0077537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:rsidR="00AC7302" w:rsidRDefault="00AC7302" w:rsidP="0077537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:rsidR="00AC7302" w:rsidRDefault="00AC7302" w:rsidP="0077537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:rsidR="00AC7302" w:rsidRDefault="00AC7302" w:rsidP="0077537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:rsidR="00AC7302" w:rsidRDefault="00AC7302" w:rsidP="0077537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:rsidR="00AC7302" w:rsidRDefault="00AC7302" w:rsidP="0077537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:rsidR="00AC7302" w:rsidRDefault="00AC7302" w:rsidP="0077537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:rsidR="00AC7302" w:rsidRDefault="00AC7302" w:rsidP="0077537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:rsidR="00AC7302" w:rsidRDefault="00AC7302" w:rsidP="0077537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:rsidR="00AC7302" w:rsidRPr="00822E58" w:rsidRDefault="00AC7302" w:rsidP="0077537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:rsidR="002C6FE2" w:rsidRPr="00822E58" w:rsidRDefault="002C6FE2" w:rsidP="002C6FE2">
      <w:pPr>
        <w:rPr>
          <w:rFonts w:ascii="Arial" w:hAnsi="Arial" w:cs="Arial"/>
          <w:sz w:val="20"/>
          <w:szCs w:val="20"/>
        </w:rPr>
      </w:pPr>
    </w:p>
    <w:p w:rsidR="002C6FE2" w:rsidRPr="00001A3A" w:rsidRDefault="002C6FE2" w:rsidP="00001A3A">
      <w:pPr>
        <w:pStyle w:val="PargrafodaLista"/>
        <w:numPr>
          <w:ilvl w:val="0"/>
          <w:numId w:val="4"/>
        </w:numPr>
        <w:spacing w:after="240"/>
        <w:jc w:val="both"/>
        <w:rPr>
          <w:rFonts w:ascii="Arial" w:hAnsi="Arial" w:cs="Arial"/>
          <w:b/>
          <w:color w:val="000000" w:themeColor="text1"/>
        </w:rPr>
      </w:pPr>
      <w:r w:rsidRPr="00001A3A">
        <w:rPr>
          <w:rFonts w:ascii="Arial" w:hAnsi="Arial" w:cs="Arial"/>
          <w:b/>
          <w:color w:val="000000" w:themeColor="text1"/>
        </w:rPr>
        <w:t>INFORMAÇÕES SOBRE EXPERIMENTAÇÃO E PROPRIEDADE INTELECTUAL ESPERADA</w:t>
      </w:r>
      <w:r w:rsidR="00333171" w:rsidRPr="00001A3A">
        <w:rPr>
          <w:rFonts w:ascii="Arial" w:hAnsi="Arial" w:cs="Arial"/>
          <w:b/>
          <w:color w:val="000000" w:themeColor="text1"/>
          <w:vertAlign w:val="superscript"/>
        </w:rPr>
        <w:t>1</w:t>
      </w:r>
    </w:p>
    <w:tbl>
      <w:tblPr>
        <w:tblW w:w="0" w:type="auto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8640"/>
        <w:gridCol w:w="674"/>
        <w:gridCol w:w="751"/>
      </w:tblGrid>
      <w:tr w:rsidR="002C6FE2" w:rsidRPr="00F16763" w:rsidTr="00AC7302">
        <w:tc>
          <w:tcPr>
            <w:tcW w:w="8640" w:type="dxa"/>
            <w:shd w:val="clear" w:color="auto" w:fill="D9D9D9" w:themeFill="background1" w:themeFillShade="D9"/>
          </w:tcPr>
          <w:p w:rsidR="002C6FE2" w:rsidRPr="00F16763" w:rsidRDefault="002C6FE2" w:rsidP="007753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16763"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674" w:type="dxa"/>
            <w:shd w:val="clear" w:color="auto" w:fill="D9D9D9" w:themeFill="background1" w:themeFillShade="D9"/>
          </w:tcPr>
          <w:p w:rsidR="002C6FE2" w:rsidRPr="00F16763" w:rsidRDefault="002C6FE2" w:rsidP="007753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16763">
              <w:rPr>
                <w:rFonts w:ascii="Arial" w:hAnsi="Arial" w:cs="Arial"/>
                <w:b/>
                <w:sz w:val="20"/>
                <w:szCs w:val="20"/>
              </w:rPr>
              <w:t>SIM</w:t>
            </w:r>
          </w:p>
        </w:tc>
        <w:tc>
          <w:tcPr>
            <w:tcW w:w="751" w:type="dxa"/>
            <w:shd w:val="clear" w:color="auto" w:fill="D9D9D9" w:themeFill="background1" w:themeFillShade="D9"/>
          </w:tcPr>
          <w:p w:rsidR="002C6FE2" w:rsidRPr="00F16763" w:rsidRDefault="002C6FE2" w:rsidP="007753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16763">
              <w:rPr>
                <w:rFonts w:ascii="Arial" w:hAnsi="Arial" w:cs="Arial"/>
                <w:b/>
                <w:sz w:val="20"/>
                <w:szCs w:val="20"/>
              </w:rPr>
              <w:t>NÃO</w:t>
            </w:r>
          </w:p>
        </w:tc>
      </w:tr>
      <w:tr w:rsidR="002C6FE2" w:rsidRPr="00F16763" w:rsidTr="00D10DBD">
        <w:tc>
          <w:tcPr>
            <w:tcW w:w="8640" w:type="dxa"/>
            <w:vAlign w:val="center"/>
          </w:tcPr>
          <w:p w:rsidR="002C6FE2" w:rsidRPr="00F16763" w:rsidRDefault="002C6FE2" w:rsidP="006C0AC6">
            <w:pPr>
              <w:spacing w:line="276" w:lineRule="auto"/>
              <w:ind w:left="313" w:right="449" w:hanging="28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16763">
              <w:rPr>
                <w:rFonts w:ascii="Arial" w:hAnsi="Arial" w:cs="Arial"/>
                <w:sz w:val="20"/>
                <w:szCs w:val="20"/>
              </w:rPr>
              <w:t>(a) A pesquisa envolverá experimentação com animais?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5148847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74" w:type="dxa"/>
                <w:vAlign w:val="center"/>
              </w:tcPr>
              <w:p w:rsidR="002C6FE2" w:rsidRPr="00F16763" w:rsidRDefault="00D564C9" w:rsidP="006C0AC6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3961777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1" w:type="dxa"/>
                <w:vAlign w:val="center"/>
              </w:tcPr>
              <w:p w:rsidR="002C6FE2" w:rsidRPr="00F16763" w:rsidRDefault="00D564C9" w:rsidP="006C0AC6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C6FE2" w:rsidRPr="00F16763" w:rsidTr="00D10DBD">
        <w:tc>
          <w:tcPr>
            <w:tcW w:w="8640" w:type="dxa"/>
            <w:vAlign w:val="center"/>
          </w:tcPr>
          <w:p w:rsidR="002C6FE2" w:rsidRPr="00F16763" w:rsidRDefault="002C6FE2" w:rsidP="006C0AC6">
            <w:pPr>
              <w:spacing w:line="276" w:lineRule="auto"/>
              <w:ind w:left="313" w:right="449" w:hanging="28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16763">
              <w:rPr>
                <w:rFonts w:ascii="Arial" w:hAnsi="Arial" w:cs="Arial"/>
                <w:sz w:val="20"/>
                <w:szCs w:val="20"/>
              </w:rPr>
              <w:t>(b) A pesquisa envolverá experimentação com Organismos Geneticamente Modificados?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1019741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74" w:type="dxa"/>
                <w:vAlign w:val="center"/>
              </w:tcPr>
              <w:p w:rsidR="002C6FE2" w:rsidRPr="00F16763" w:rsidRDefault="002C6FE2" w:rsidP="006C0AC6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F1676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7303565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1" w:type="dxa"/>
                <w:vAlign w:val="center"/>
              </w:tcPr>
              <w:p w:rsidR="002C6FE2" w:rsidRPr="00F16763" w:rsidRDefault="002C6FE2" w:rsidP="006C0AC6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F1676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C6FE2" w:rsidRPr="00F16763" w:rsidTr="00D10DBD">
        <w:tc>
          <w:tcPr>
            <w:tcW w:w="8640" w:type="dxa"/>
            <w:vAlign w:val="center"/>
          </w:tcPr>
          <w:p w:rsidR="002C6FE2" w:rsidRPr="00F16763" w:rsidRDefault="002C6FE2" w:rsidP="006C0AC6">
            <w:pPr>
              <w:spacing w:line="276" w:lineRule="auto"/>
              <w:ind w:left="313" w:right="449" w:hanging="28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16763">
              <w:rPr>
                <w:rFonts w:ascii="Arial" w:hAnsi="Arial" w:cs="Arial"/>
                <w:sz w:val="20"/>
                <w:szCs w:val="20"/>
              </w:rPr>
              <w:t>(c) A pesquisa envolverá experimentação com patrimônio genético nativo? *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4268831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74" w:type="dxa"/>
                <w:vAlign w:val="center"/>
              </w:tcPr>
              <w:p w:rsidR="002C6FE2" w:rsidRPr="00F16763" w:rsidRDefault="002C6FE2" w:rsidP="006C0AC6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F1676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6295920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1" w:type="dxa"/>
                <w:vAlign w:val="center"/>
              </w:tcPr>
              <w:p w:rsidR="002C6FE2" w:rsidRPr="00F16763" w:rsidRDefault="002C6FE2" w:rsidP="006C0AC6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F1676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C6FE2" w:rsidRPr="00F16763" w:rsidTr="00D10DBD">
        <w:tc>
          <w:tcPr>
            <w:tcW w:w="8640" w:type="dxa"/>
            <w:vAlign w:val="center"/>
          </w:tcPr>
          <w:p w:rsidR="002C6FE2" w:rsidRPr="00F16763" w:rsidRDefault="002C6FE2" w:rsidP="006C0AC6">
            <w:pPr>
              <w:spacing w:line="276" w:lineRule="auto"/>
              <w:ind w:left="313" w:right="449" w:hanging="28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16763">
              <w:rPr>
                <w:rFonts w:ascii="Arial" w:hAnsi="Arial" w:cs="Arial"/>
                <w:sz w:val="20"/>
                <w:szCs w:val="20"/>
              </w:rPr>
              <w:t>(d) A pesquisa envolverá experimentação com patrimônio genético do IAC?*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8180874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74" w:type="dxa"/>
                <w:vAlign w:val="center"/>
              </w:tcPr>
              <w:p w:rsidR="002C6FE2" w:rsidRPr="00F16763" w:rsidRDefault="002C6FE2" w:rsidP="006C0AC6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F1676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8969302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1" w:type="dxa"/>
                <w:vAlign w:val="center"/>
              </w:tcPr>
              <w:p w:rsidR="002C6FE2" w:rsidRPr="00F16763" w:rsidRDefault="002C6FE2" w:rsidP="006C0AC6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F1676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6C0AC6" w:rsidRPr="00F16763" w:rsidTr="00D10DBD">
        <w:tc>
          <w:tcPr>
            <w:tcW w:w="8640" w:type="dxa"/>
            <w:vAlign w:val="center"/>
          </w:tcPr>
          <w:p w:rsidR="006C0AC6" w:rsidRPr="00F16763" w:rsidRDefault="006C0AC6" w:rsidP="006C0AC6">
            <w:pPr>
              <w:spacing w:line="276" w:lineRule="auto"/>
              <w:ind w:left="313" w:right="449" w:hanging="28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16763">
              <w:rPr>
                <w:rFonts w:ascii="Arial" w:hAnsi="Arial" w:cs="Arial"/>
                <w:sz w:val="20"/>
                <w:szCs w:val="20"/>
              </w:rPr>
              <w:t>(</w:t>
            </w:r>
            <w:r>
              <w:rPr>
                <w:rFonts w:ascii="Arial" w:hAnsi="Arial" w:cs="Arial"/>
                <w:sz w:val="20"/>
                <w:szCs w:val="20"/>
              </w:rPr>
              <w:t>e</w:t>
            </w:r>
            <w:r w:rsidRPr="00F16763">
              <w:rPr>
                <w:rFonts w:ascii="Arial" w:hAnsi="Arial" w:cs="Arial"/>
                <w:sz w:val="20"/>
                <w:szCs w:val="20"/>
              </w:rPr>
              <w:t xml:space="preserve">) </w:t>
            </w:r>
            <w:r>
              <w:rPr>
                <w:rFonts w:ascii="Arial" w:hAnsi="Arial" w:cs="Arial"/>
                <w:sz w:val="20"/>
                <w:szCs w:val="20"/>
              </w:rPr>
              <w:t>A pesquisa gerará resíduos químicos e/ou biológicos?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6582995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74" w:type="dxa"/>
                <w:vAlign w:val="center"/>
              </w:tcPr>
              <w:p w:rsidR="006C0AC6" w:rsidRPr="00F16763" w:rsidRDefault="006C0AC6" w:rsidP="006C0AC6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F1676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21257329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1" w:type="dxa"/>
                <w:vAlign w:val="center"/>
              </w:tcPr>
              <w:p w:rsidR="006C0AC6" w:rsidRPr="00F16763" w:rsidRDefault="006C0AC6" w:rsidP="006C0AC6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F1676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6C0AC6" w:rsidRPr="00F16763" w:rsidTr="00D10DBD">
        <w:tc>
          <w:tcPr>
            <w:tcW w:w="8640" w:type="dxa"/>
            <w:vAlign w:val="center"/>
          </w:tcPr>
          <w:p w:rsidR="006C0AC6" w:rsidRPr="00F16763" w:rsidRDefault="006C0AC6" w:rsidP="006C0AC6">
            <w:pPr>
              <w:spacing w:line="276" w:lineRule="auto"/>
              <w:ind w:left="313" w:right="449" w:hanging="284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16763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f</w:t>
            </w:r>
            <w:r w:rsidRPr="00F16763">
              <w:rPr>
                <w:rFonts w:ascii="Arial" w:hAnsi="Arial" w:cs="Arial"/>
                <w:color w:val="000000"/>
                <w:sz w:val="20"/>
                <w:szCs w:val="20"/>
              </w:rPr>
              <w:t xml:space="preserve">) Foi realizada busca de anterioridade para a elaboração do projeto? (Bases de dados do </w:t>
            </w:r>
            <w:r w:rsidRPr="00F16763">
              <w:rPr>
                <w:rFonts w:ascii="Arial" w:hAnsi="Arial" w:cs="Arial"/>
                <w:sz w:val="20"/>
                <w:szCs w:val="20"/>
              </w:rPr>
              <w:t xml:space="preserve">INPI, </w:t>
            </w:r>
            <w:proofErr w:type="spellStart"/>
            <w:proofErr w:type="gramStart"/>
            <w:r w:rsidRPr="00F16763">
              <w:rPr>
                <w:rFonts w:ascii="Arial" w:hAnsi="Arial" w:cs="Arial"/>
                <w:sz w:val="20"/>
                <w:szCs w:val="20"/>
              </w:rPr>
              <w:t>EspaceNet</w:t>
            </w:r>
            <w:proofErr w:type="spellEnd"/>
            <w:proofErr w:type="gramEnd"/>
            <w:r w:rsidRPr="00F16763">
              <w:rPr>
                <w:rFonts w:ascii="Arial" w:hAnsi="Arial" w:cs="Arial"/>
                <w:sz w:val="20"/>
                <w:szCs w:val="20"/>
              </w:rPr>
              <w:t xml:space="preserve"> ou plataforma)*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14725608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74" w:type="dxa"/>
                <w:vAlign w:val="center"/>
              </w:tcPr>
              <w:p w:rsidR="006C0AC6" w:rsidRPr="00F16763" w:rsidRDefault="006C0AC6" w:rsidP="006C0AC6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F1676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6696364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1" w:type="dxa"/>
                <w:vAlign w:val="center"/>
              </w:tcPr>
              <w:p w:rsidR="006C0AC6" w:rsidRPr="00F16763" w:rsidRDefault="006C0AC6" w:rsidP="006C0AC6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F1676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6C0AC6" w:rsidRPr="00F16763" w:rsidTr="00D10DBD">
        <w:tc>
          <w:tcPr>
            <w:tcW w:w="8640" w:type="dxa"/>
            <w:vAlign w:val="center"/>
          </w:tcPr>
          <w:p w:rsidR="006C0AC6" w:rsidRPr="00F16763" w:rsidRDefault="006C0AC6" w:rsidP="006C0AC6">
            <w:pPr>
              <w:spacing w:line="276" w:lineRule="auto"/>
              <w:ind w:left="313" w:right="449" w:hanging="284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16763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g</w:t>
            </w:r>
            <w:r w:rsidRPr="00F16763">
              <w:rPr>
                <w:rFonts w:ascii="Arial" w:hAnsi="Arial" w:cs="Arial"/>
                <w:color w:val="000000"/>
                <w:sz w:val="20"/>
                <w:szCs w:val="20"/>
              </w:rPr>
              <w:t xml:space="preserve">) </w:t>
            </w:r>
            <w:proofErr w:type="gramStart"/>
            <w:r w:rsidRPr="00F16763">
              <w:rPr>
                <w:rFonts w:ascii="Arial" w:hAnsi="Arial" w:cs="Arial"/>
                <w:color w:val="000000"/>
                <w:sz w:val="20"/>
                <w:szCs w:val="20"/>
              </w:rPr>
              <w:t>Serão</w:t>
            </w:r>
            <w:proofErr w:type="gramEnd"/>
            <w:r w:rsidRPr="00F16763">
              <w:rPr>
                <w:rFonts w:ascii="Arial" w:hAnsi="Arial" w:cs="Arial"/>
                <w:color w:val="000000"/>
                <w:sz w:val="20"/>
                <w:szCs w:val="20"/>
              </w:rPr>
              <w:t xml:space="preserve"> desenvolvidas cultivares durante o desenvolvimento do projeto?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12602637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74" w:type="dxa"/>
                <w:vAlign w:val="center"/>
              </w:tcPr>
              <w:p w:rsidR="006C0AC6" w:rsidRPr="00F16763" w:rsidRDefault="006C0AC6" w:rsidP="006C0AC6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F1676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4626524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1" w:type="dxa"/>
                <w:vAlign w:val="center"/>
              </w:tcPr>
              <w:p w:rsidR="006C0AC6" w:rsidRPr="00F16763" w:rsidRDefault="006C0AC6" w:rsidP="006C0AC6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F1676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6C0AC6" w:rsidRPr="00F16763" w:rsidTr="00D10DBD">
        <w:tc>
          <w:tcPr>
            <w:tcW w:w="8640" w:type="dxa"/>
            <w:vAlign w:val="center"/>
          </w:tcPr>
          <w:p w:rsidR="006C0AC6" w:rsidRPr="00F16763" w:rsidRDefault="006C0AC6" w:rsidP="006C0AC6">
            <w:pPr>
              <w:spacing w:line="276" w:lineRule="auto"/>
              <w:ind w:left="313" w:right="449" w:hanging="284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16763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h</w:t>
            </w:r>
            <w:r w:rsidRPr="00F16763">
              <w:rPr>
                <w:rFonts w:ascii="Arial" w:hAnsi="Arial" w:cs="Arial"/>
                <w:color w:val="000000"/>
                <w:sz w:val="20"/>
                <w:szCs w:val="20"/>
              </w:rPr>
              <w:t>) Será dada continuidade ao desenvolvimento de cultivares, iniciado em projetos anteriores?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958255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74" w:type="dxa"/>
                <w:vAlign w:val="center"/>
              </w:tcPr>
              <w:p w:rsidR="006C0AC6" w:rsidRPr="00F16763" w:rsidRDefault="006C0AC6" w:rsidP="006C0AC6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F1676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7117706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1" w:type="dxa"/>
                <w:vAlign w:val="center"/>
              </w:tcPr>
              <w:p w:rsidR="006C0AC6" w:rsidRPr="00F16763" w:rsidRDefault="006C0AC6" w:rsidP="006C0AC6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F1676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6C0AC6" w:rsidRPr="00F16763" w:rsidTr="00D10DBD">
        <w:tc>
          <w:tcPr>
            <w:tcW w:w="8640" w:type="dxa"/>
            <w:vAlign w:val="center"/>
          </w:tcPr>
          <w:p w:rsidR="006C0AC6" w:rsidRPr="00F16763" w:rsidRDefault="006C0AC6" w:rsidP="006C0AC6">
            <w:pPr>
              <w:spacing w:line="276" w:lineRule="auto"/>
              <w:ind w:left="313" w:right="449" w:hanging="284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16763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i</w:t>
            </w:r>
            <w:r w:rsidRPr="00F16763">
              <w:rPr>
                <w:rFonts w:ascii="Arial" w:hAnsi="Arial" w:cs="Arial"/>
                <w:color w:val="000000"/>
                <w:sz w:val="20"/>
                <w:szCs w:val="20"/>
              </w:rPr>
              <w:t>) Serão desenvolvidos, ou há expectativa de desenvolvimento de inventos (produtos, processos, métodos, equipamentos), exceto cultivares, durante o desenvolvimento do projeto?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3678795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74" w:type="dxa"/>
                <w:vAlign w:val="center"/>
              </w:tcPr>
              <w:p w:rsidR="006C0AC6" w:rsidRPr="00F16763" w:rsidRDefault="006C0AC6" w:rsidP="006C0AC6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F1676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5221617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1" w:type="dxa"/>
                <w:vAlign w:val="center"/>
              </w:tcPr>
              <w:p w:rsidR="006C0AC6" w:rsidRPr="00F16763" w:rsidRDefault="006C0AC6" w:rsidP="006C0AC6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F1676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6C0AC6" w:rsidRPr="00F16763" w:rsidTr="00D10DBD">
        <w:tc>
          <w:tcPr>
            <w:tcW w:w="8640" w:type="dxa"/>
            <w:vAlign w:val="center"/>
          </w:tcPr>
          <w:p w:rsidR="006C0AC6" w:rsidRPr="00F16763" w:rsidRDefault="006C0AC6" w:rsidP="006C0AC6">
            <w:pPr>
              <w:spacing w:line="276" w:lineRule="auto"/>
              <w:ind w:left="313" w:right="449" w:hanging="284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16763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j</w:t>
            </w:r>
            <w:r w:rsidRPr="00F16763">
              <w:rPr>
                <w:rFonts w:ascii="Arial" w:hAnsi="Arial" w:cs="Arial"/>
                <w:color w:val="000000"/>
                <w:sz w:val="20"/>
                <w:szCs w:val="20"/>
              </w:rPr>
              <w:t>) Serão desenvolvidos, ou há expectativa de desenvolvimento de programas de computador durante o desenvolvimento do projeto?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2720089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74" w:type="dxa"/>
                <w:vAlign w:val="center"/>
              </w:tcPr>
              <w:p w:rsidR="006C0AC6" w:rsidRPr="00F16763" w:rsidRDefault="006C0AC6" w:rsidP="006C0AC6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F1676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714030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1" w:type="dxa"/>
                <w:vAlign w:val="center"/>
              </w:tcPr>
              <w:p w:rsidR="006C0AC6" w:rsidRPr="00F16763" w:rsidRDefault="006C0AC6" w:rsidP="006C0AC6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F1676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6C0AC6" w:rsidRPr="00F16763" w:rsidTr="00D10DBD">
        <w:tc>
          <w:tcPr>
            <w:tcW w:w="8640" w:type="dxa"/>
            <w:vAlign w:val="center"/>
          </w:tcPr>
          <w:p w:rsidR="006C0AC6" w:rsidRPr="00F16763" w:rsidRDefault="006C0AC6" w:rsidP="006C0AC6">
            <w:pPr>
              <w:spacing w:line="276" w:lineRule="auto"/>
              <w:ind w:left="313" w:right="449" w:hanging="284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16763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k</w:t>
            </w:r>
            <w:r w:rsidRPr="00F16763">
              <w:rPr>
                <w:rFonts w:ascii="Arial" w:hAnsi="Arial" w:cs="Arial"/>
                <w:color w:val="000000"/>
                <w:sz w:val="20"/>
                <w:szCs w:val="20"/>
              </w:rPr>
              <w:t>) Há expectativa de elaboração de livros, capítulos de livros, boletins técnicos durante ou após o desenvolvimento do projeto?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883929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74" w:type="dxa"/>
                <w:vAlign w:val="center"/>
              </w:tcPr>
              <w:p w:rsidR="006C0AC6" w:rsidRPr="00F16763" w:rsidRDefault="006C0AC6" w:rsidP="006C0AC6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F1676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7161543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1" w:type="dxa"/>
                <w:vAlign w:val="center"/>
              </w:tcPr>
              <w:p w:rsidR="006C0AC6" w:rsidRPr="00F16763" w:rsidRDefault="006C0AC6" w:rsidP="006C0AC6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F1676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6C0AC6" w:rsidRPr="00F16763" w:rsidTr="00D10DBD">
        <w:tc>
          <w:tcPr>
            <w:tcW w:w="8640" w:type="dxa"/>
          </w:tcPr>
          <w:p w:rsidR="006C0AC6" w:rsidRPr="00F16763" w:rsidRDefault="006C0AC6" w:rsidP="006C0AC6">
            <w:pPr>
              <w:spacing w:line="276" w:lineRule="auto"/>
              <w:ind w:right="449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16763">
              <w:rPr>
                <w:rFonts w:ascii="Arial" w:hAnsi="Arial" w:cs="Arial"/>
                <w:sz w:val="20"/>
                <w:szCs w:val="20"/>
              </w:rPr>
              <w:t>(</w:t>
            </w:r>
            <w:r>
              <w:rPr>
                <w:rFonts w:ascii="Arial" w:hAnsi="Arial" w:cs="Arial"/>
                <w:sz w:val="20"/>
                <w:szCs w:val="20"/>
              </w:rPr>
              <w:t>l</w:t>
            </w:r>
            <w:r w:rsidRPr="00F16763">
              <w:rPr>
                <w:rFonts w:ascii="Arial" w:hAnsi="Arial" w:cs="Arial"/>
                <w:sz w:val="20"/>
                <w:szCs w:val="20"/>
              </w:rPr>
              <w:t>) Haverá transferência de tecnologia na forma de sementes e/ou propágulos a usuários?</w:t>
            </w:r>
          </w:p>
        </w:tc>
        <w:tc>
          <w:tcPr>
            <w:tcW w:w="674" w:type="dxa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112064737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:rsidR="006C0AC6" w:rsidRPr="00F16763" w:rsidRDefault="006C0AC6" w:rsidP="006C0AC6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F1676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751" w:type="dxa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5725487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:rsidR="006C0AC6" w:rsidRPr="00F16763" w:rsidRDefault="006C0AC6" w:rsidP="006C0AC6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F1676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sdtContent>
          </w:sdt>
        </w:tc>
      </w:tr>
      <w:tr w:rsidR="006C0AC6" w:rsidRPr="00F16763" w:rsidTr="00D10DBD">
        <w:tc>
          <w:tcPr>
            <w:tcW w:w="8640" w:type="dxa"/>
          </w:tcPr>
          <w:p w:rsidR="006C0AC6" w:rsidRPr="00F16763" w:rsidRDefault="006C0AC6" w:rsidP="006C0AC6">
            <w:pPr>
              <w:spacing w:line="276" w:lineRule="auto"/>
              <w:ind w:right="449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16763">
              <w:rPr>
                <w:rFonts w:ascii="Arial" w:hAnsi="Arial" w:cs="Arial"/>
                <w:sz w:val="20"/>
                <w:szCs w:val="20"/>
              </w:rPr>
              <w:t>(</w:t>
            </w:r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Pr="00F16763">
              <w:rPr>
                <w:rFonts w:ascii="Arial" w:hAnsi="Arial" w:cs="Arial"/>
                <w:sz w:val="20"/>
                <w:szCs w:val="20"/>
              </w:rPr>
              <w:t>) Há ou haverá liberação planejada no meio ambiente (LPMA) de organismos geneticamente modificados?</w:t>
            </w:r>
          </w:p>
        </w:tc>
        <w:tc>
          <w:tcPr>
            <w:tcW w:w="674" w:type="dxa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-209091417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:rsidR="006C0AC6" w:rsidRPr="00F16763" w:rsidRDefault="006C0AC6" w:rsidP="006C0AC6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F1676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751" w:type="dxa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-5020466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:rsidR="006C0AC6" w:rsidRPr="00F16763" w:rsidRDefault="006C0AC6" w:rsidP="006C0AC6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F1676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sdtContent>
          </w:sdt>
        </w:tc>
      </w:tr>
      <w:tr w:rsidR="006C0AC6" w:rsidRPr="00F16763" w:rsidTr="00D10DBD">
        <w:tc>
          <w:tcPr>
            <w:tcW w:w="8640" w:type="dxa"/>
          </w:tcPr>
          <w:p w:rsidR="006C0AC6" w:rsidRPr="00F16763" w:rsidRDefault="006C0AC6" w:rsidP="006C0AC6">
            <w:pPr>
              <w:spacing w:line="276" w:lineRule="auto"/>
              <w:ind w:right="449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16763">
              <w:rPr>
                <w:rFonts w:ascii="Arial" w:hAnsi="Arial" w:cs="Arial"/>
                <w:sz w:val="20"/>
                <w:szCs w:val="20"/>
              </w:rPr>
              <w:t>(</w:t>
            </w:r>
            <w:r>
              <w:rPr>
                <w:rFonts w:ascii="Arial" w:hAnsi="Arial" w:cs="Arial"/>
                <w:sz w:val="20"/>
                <w:szCs w:val="20"/>
              </w:rPr>
              <w:t>n</w:t>
            </w:r>
            <w:r w:rsidRPr="00F16763">
              <w:rPr>
                <w:rFonts w:ascii="Arial" w:hAnsi="Arial" w:cs="Arial"/>
                <w:sz w:val="20"/>
                <w:szCs w:val="20"/>
              </w:rPr>
              <w:t>) Haverá compartilhamento de infraestrutura institucional com o parceiro?</w:t>
            </w:r>
          </w:p>
        </w:tc>
        <w:tc>
          <w:tcPr>
            <w:tcW w:w="674" w:type="dxa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-48647347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:rsidR="006C0AC6" w:rsidRPr="00F16763" w:rsidRDefault="006C0AC6" w:rsidP="006C0AC6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F1676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751" w:type="dxa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-86027369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:rsidR="006C0AC6" w:rsidRPr="00F16763" w:rsidRDefault="006C0AC6" w:rsidP="006C0AC6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F1676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sdtContent>
          </w:sdt>
        </w:tc>
      </w:tr>
      <w:tr w:rsidR="006C0AC6" w:rsidRPr="00F16763" w:rsidTr="00D10DBD">
        <w:tc>
          <w:tcPr>
            <w:tcW w:w="8640" w:type="dxa"/>
          </w:tcPr>
          <w:p w:rsidR="006C0AC6" w:rsidRPr="00F16763" w:rsidRDefault="006C0AC6" w:rsidP="006C0AC6">
            <w:pPr>
              <w:spacing w:line="276" w:lineRule="auto"/>
              <w:ind w:right="449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16763">
              <w:rPr>
                <w:rFonts w:ascii="Arial" w:hAnsi="Arial" w:cs="Arial"/>
                <w:sz w:val="20"/>
                <w:szCs w:val="20"/>
              </w:rPr>
              <w:t>(</w:t>
            </w:r>
            <w:r>
              <w:rPr>
                <w:rFonts w:ascii="Arial" w:hAnsi="Arial" w:cs="Arial"/>
                <w:sz w:val="20"/>
                <w:szCs w:val="20"/>
              </w:rPr>
              <w:t>o</w:t>
            </w:r>
            <w:r w:rsidRPr="00F16763">
              <w:rPr>
                <w:rFonts w:ascii="Arial" w:hAnsi="Arial" w:cs="Arial"/>
                <w:sz w:val="20"/>
                <w:szCs w:val="20"/>
              </w:rPr>
              <w:t>) Haverá afastamento de servidor para atender ao desenvolvimento da proposta?</w:t>
            </w:r>
          </w:p>
        </w:tc>
        <w:tc>
          <w:tcPr>
            <w:tcW w:w="674" w:type="dxa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7384444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:rsidR="006C0AC6" w:rsidRPr="00F16763" w:rsidRDefault="006C0AC6" w:rsidP="006C0AC6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F1676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751" w:type="dxa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-207534565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:rsidR="006C0AC6" w:rsidRPr="00F16763" w:rsidRDefault="006C0AC6" w:rsidP="006C0AC6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F1676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sdtContent>
          </w:sdt>
        </w:tc>
      </w:tr>
      <w:tr w:rsidR="006C0AC6" w:rsidRPr="00F16763" w:rsidTr="00D10DBD">
        <w:tc>
          <w:tcPr>
            <w:tcW w:w="8640" w:type="dxa"/>
          </w:tcPr>
          <w:p w:rsidR="006C0AC6" w:rsidRPr="00F16763" w:rsidRDefault="006C0AC6" w:rsidP="006C0AC6">
            <w:pPr>
              <w:spacing w:line="276" w:lineRule="auto"/>
              <w:ind w:right="449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16763">
              <w:rPr>
                <w:rFonts w:ascii="Arial" w:hAnsi="Arial" w:cs="Arial"/>
                <w:sz w:val="20"/>
                <w:szCs w:val="20"/>
              </w:rPr>
              <w:t>(</w:t>
            </w: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Pr="00F16763">
              <w:rPr>
                <w:rFonts w:ascii="Arial" w:hAnsi="Arial" w:cs="Arial"/>
                <w:sz w:val="20"/>
                <w:szCs w:val="20"/>
              </w:rPr>
              <w:t xml:space="preserve">) No caso de prestação de serviços técnicos especializados, há ou haverá necessidade </w:t>
            </w:r>
            <w:r>
              <w:rPr>
                <w:rFonts w:ascii="Arial" w:hAnsi="Arial" w:cs="Arial"/>
                <w:sz w:val="20"/>
                <w:szCs w:val="20"/>
              </w:rPr>
              <w:t>d</w:t>
            </w:r>
            <w:r w:rsidRPr="00F16763">
              <w:rPr>
                <w:rFonts w:ascii="Arial" w:hAnsi="Arial" w:cs="Arial"/>
                <w:sz w:val="20"/>
                <w:szCs w:val="20"/>
              </w:rPr>
              <w:t>e que o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16763">
              <w:rPr>
                <w:rFonts w:ascii="Arial" w:hAnsi="Arial" w:cs="Arial"/>
                <w:sz w:val="20"/>
                <w:szCs w:val="20"/>
              </w:rPr>
              <w:t xml:space="preserve">laboratório/atividade possua credenciamento, certificação ou acreditação em órgãos de fiscalização (MAPA, Inmetro, </w:t>
            </w:r>
            <w:proofErr w:type="gramStart"/>
            <w:r w:rsidRPr="00F16763">
              <w:rPr>
                <w:rFonts w:ascii="Arial" w:hAnsi="Arial" w:cs="Arial"/>
                <w:sz w:val="20"/>
                <w:szCs w:val="20"/>
              </w:rPr>
              <w:t>Anvisa</w:t>
            </w:r>
            <w:proofErr w:type="gramEnd"/>
            <w:r w:rsidRPr="00F16763">
              <w:rPr>
                <w:rFonts w:ascii="Arial" w:hAnsi="Arial" w:cs="Arial"/>
                <w:sz w:val="20"/>
                <w:szCs w:val="20"/>
              </w:rPr>
              <w:t>, Ibama, CDA)?*</w:t>
            </w:r>
          </w:p>
        </w:tc>
        <w:tc>
          <w:tcPr>
            <w:tcW w:w="674" w:type="dxa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16427682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:rsidR="006C0AC6" w:rsidRPr="00F16763" w:rsidRDefault="006C0AC6" w:rsidP="006C0AC6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F1676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751" w:type="dxa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106560287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:rsidR="006C0AC6" w:rsidRPr="00F16763" w:rsidRDefault="006C0AC6" w:rsidP="006C0AC6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sdtContent>
          </w:sdt>
        </w:tc>
      </w:tr>
    </w:tbl>
    <w:p w:rsidR="003433AF" w:rsidRDefault="003433AF" w:rsidP="006C0AC6">
      <w:pPr>
        <w:spacing w:line="276" w:lineRule="auto"/>
        <w:rPr>
          <w:rFonts w:ascii="Arial" w:hAnsi="Arial" w:cs="Arial"/>
          <w:i/>
          <w:sz w:val="18"/>
          <w:szCs w:val="18"/>
          <w:vertAlign w:val="superscript"/>
        </w:rPr>
      </w:pPr>
    </w:p>
    <w:p w:rsidR="002C6FE2" w:rsidRPr="007941FB" w:rsidRDefault="00333171" w:rsidP="002C6FE2">
      <w:pPr>
        <w:rPr>
          <w:rFonts w:ascii="Arial" w:hAnsi="Arial" w:cs="Arial"/>
          <w:i/>
          <w:sz w:val="18"/>
          <w:szCs w:val="18"/>
        </w:rPr>
      </w:pPr>
      <w:proofErr w:type="gramStart"/>
      <w:r>
        <w:rPr>
          <w:rFonts w:ascii="Arial" w:hAnsi="Arial" w:cs="Arial"/>
          <w:i/>
          <w:sz w:val="18"/>
          <w:szCs w:val="18"/>
          <w:vertAlign w:val="superscript"/>
        </w:rPr>
        <w:t>1</w:t>
      </w:r>
      <w:proofErr w:type="gramEnd"/>
      <w:r w:rsidR="002C6FE2" w:rsidRPr="007941FB">
        <w:rPr>
          <w:rFonts w:ascii="Arial" w:hAnsi="Arial" w:cs="Arial"/>
          <w:i/>
          <w:sz w:val="18"/>
          <w:szCs w:val="18"/>
        </w:rPr>
        <w:t xml:space="preserve"> </w:t>
      </w:r>
      <w:r w:rsidR="002C6FE2" w:rsidRPr="007941FB">
        <w:rPr>
          <w:rFonts w:ascii="Arial" w:hAnsi="Arial" w:cs="Arial"/>
          <w:i/>
          <w:sz w:val="18"/>
          <w:szCs w:val="18"/>
          <w:u w:val="single"/>
        </w:rPr>
        <w:t>No caso de resposta afirmativa</w:t>
      </w:r>
      <w:r w:rsidR="002C6FE2" w:rsidRPr="007941FB">
        <w:rPr>
          <w:rFonts w:ascii="Arial" w:hAnsi="Arial" w:cs="Arial"/>
          <w:i/>
          <w:sz w:val="18"/>
          <w:szCs w:val="18"/>
        </w:rPr>
        <w:t xml:space="preserve"> nos itens com (*), deverá ser anexado documento relativo à autorização, resultados da busca de anterioridade ou outro documento pertinente ao caso.</w:t>
      </w:r>
    </w:p>
    <w:p w:rsidR="00F540BD" w:rsidRDefault="00F540BD" w:rsidP="002C6FE2">
      <w:pPr>
        <w:rPr>
          <w:rFonts w:ascii="Arial" w:hAnsi="Arial" w:cs="Arial"/>
          <w:i/>
          <w:sz w:val="20"/>
          <w:szCs w:val="20"/>
        </w:rPr>
      </w:pPr>
    </w:p>
    <w:p w:rsidR="0011629A" w:rsidRDefault="0011629A" w:rsidP="0011629A">
      <w:pPr>
        <w:rPr>
          <w:rFonts w:ascii="Arial" w:hAnsi="Arial" w:cs="Arial"/>
          <w:i/>
          <w:sz w:val="20"/>
          <w:szCs w:val="20"/>
        </w:rPr>
      </w:pPr>
    </w:p>
    <w:sectPr w:rsidR="0011629A" w:rsidSect="00AC7302">
      <w:pgSz w:w="11906" w:h="16838"/>
      <w:pgMar w:top="1134" w:right="566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E32CD" w:rsidRDefault="001E32CD">
      <w:r>
        <w:separator/>
      </w:r>
    </w:p>
  </w:endnote>
  <w:endnote w:type="continuationSeparator" w:id="0">
    <w:p w:rsidR="001E32CD" w:rsidRDefault="001E32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564C9" w:rsidRPr="00D77815" w:rsidRDefault="00D564C9" w:rsidP="0044483C">
    <w:pPr>
      <w:pStyle w:val="Rodap"/>
      <w:jc w:val="right"/>
      <w:rPr>
        <w:rFonts w:asciiTheme="minorHAnsi" w:hAnsiTheme="minorHAnsi"/>
        <w:sz w:val="20"/>
        <w:szCs w:val="20"/>
      </w:rPr>
    </w:pPr>
    <w:r>
      <w:rPr>
        <w:rFonts w:asciiTheme="minorHAnsi" w:hAnsiTheme="minorHAnsi"/>
        <w:sz w:val="20"/>
        <w:szCs w:val="20"/>
      </w:rPr>
      <w:tab/>
      <w:t xml:space="preserve"> Ref. Dez/2019</w:t>
    </w:r>
  </w:p>
  <w:p w:rsidR="00D564C9" w:rsidRPr="00D77815" w:rsidRDefault="00D564C9">
    <w:pPr>
      <w:pStyle w:val="Rodap"/>
      <w:rPr>
        <w:rFonts w:asciiTheme="minorHAnsi" w:hAnsiTheme="minorHAns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E32CD" w:rsidRDefault="001E32CD">
      <w:r>
        <w:separator/>
      </w:r>
    </w:p>
  </w:footnote>
  <w:footnote w:type="continuationSeparator" w:id="0">
    <w:p w:rsidR="001E32CD" w:rsidRDefault="001E32C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564C9" w:rsidRDefault="00D564C9" w:rsidP="008312C6">
    <w:r>
      <w:rPr>
        <w:rFonts w:ascii="Arial" w:hAnsi="Arial"/>
        <w:noProof/>
      </w:rPr>
      <w:drawing>
        <wp:anchor distT="0" distB="0" distL="114300" distR="114300" simplePos="0" relativeHeight="251657216" behindDoc="0" locked="0" layoutInCell="1" allowOverlap="1" wp14:anchorId="70077D1B" wp14:editId="6A575A2F">
          <wp:simplePos x="0" y="0"/>
          <wp:positionH relativeFrom="column">
            <wp:posOffset>140970</wp:posOffset>
          </wp:positionH>
          <wp:positionV relativeFrom="paragraph">
            <wp:posOffset>247650</wp:posOffset>
          </wp:positionV>
          <wp:extent cx="915670" cy="1096010"/>
          <wp:effectExtent l="0" t="0" r="0" b="8890"/>
          <wp:wrapNone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5670" cy="1096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D564C9" w:rsidRDefault="00D564C9" w:rsidP="008312C6">
    <w:pPr>
      <w:ind w:left="708" w:right="459" w:firstLine="708"/>
      <w:jc w:val="center"/>
      <w:rPr>
        <w:rFonts w:ascii="Arial" w:hAnsi="Arial"/>
        <w:b/>
        <w:sz w:val="20"/>
      </w:rPr>
    </w:pPr>
    <w:r>
      <w:rPr>
        <w:rFonts w:ascii="Arial" w:hAnsi="Arial"/>
      </w:rPr>
      <w:t>SECRETARIA DE AGRICULTURA E ABASTECIMENTO</w:t>
    </w:r>
    <w:r>
      <w:rPr>
        <w:rFonts w:ascii="Arial" w:hAnsi="Arial"/>
      </w:rPr>
      <w:br/>
      <w:t xml:space="preserve">      </w:t>
    </w:r>
    <w:r>
      <w:rPr>
        <w:rFonts w:ascii="Arial" w:hAnsi="Arial"/>
      </w:rPr>
      <w:tab/>
      <w:t>AGÊNCIA PAULISTA DE TECNOLOGIA DOS AGRONEGÓCIOS</w:t>
    </w:r>
    <w:r>
      <w:rPr>
        <w:rFonts w:ascii="Arial" w:hAnsi="Arial"/>
      </w:rPr>
      <w:br/>
    </w:r>
    <w:r>
      <w:rPr>
        <w:rFonts w:ascii="Arial" w:hAnsi="Arial"/>
        <w:b/>
        <w:sz w:val="20"/>
      </w:rPr>
      <w:t>INSTITUTO AGRONÔMICO</w:t>
    </w:r>
  </w:p>
  <w:p w:rsidR="00D564C9" w:rsidRDefault="00D564C9" w:rsidP="008312C6">
    <w:pPr>
      <w:ind w:right="616" w:firstLine="708"/>
      <w:jc w:val="center"/>
      <w:rPr>
        <w:rFonts w:ascii="Arial" w:hAnsi="Arial"/>
        <w:sz w:val="16"/>
      </w:rPr>
    </w:pPr>
    <w:r>
      <w:rPr>
        <w:rFonts w:ascii="Arial" w:hAnsi="Arial"/>
        <w:sz w:val="16"/>
      </w:rPr>
      <w:t>Av. Barão de Itapura, 1.481</w:t>
    </w:r>
  </w:p>
  <w:p w:rsidR="00D564C9" w:rsidRDefault="00D564C9" w:rsidP="008312C6">
    <w:pPr>
      <w:ind w:right="616" w:firstLine="708"/>
      <w:jc w:val="center"/>
      <w:outlineLvl w:val="0"/>
      <w:rPr>
        <w:rFonts w:ascii="Arial" w:hAnsi="Arial"/>
        <w:sz w:val="16"/>
      </w:rPr>
    </w:pPr>
    <w:r>
      <w:rPr>
        <w:rFonts w:ascii="Arial" w:hAnsi="Arial"/>
        <w:sz w:val="16"/>
      </w:rPr>
      <w:t>Caixa Postal 28</w:t>
    </w:r>
  </w:p>
  <w:p w:rsidR="00D564C9" w:rsidRDefault="00D564C9" w:rsidP="008312C6">
    <w:pPr>
      <w:ind w:right="616" w:firstLine="708"/>
      <w:jc w:val="center"/>
      <w:outlineLvl w:val="0"/>
      <w:rPr>
        <w:rFonts w:ascii="Arial" w:hAnsi="Arial"/>
        <w:sz w:val="16"/>
      </w:rPr>
    </w:pPr>
    <w:r>
      <w:rPr>
        <w:rFonts w:ascii="Arial" w:hAnsi="Arial"/>
        <w:sz w:val="16"/>
      </w:rPr>
      <w:t>13012-970</w:t>
    </w:r>
    <w:proofErr w:type="gramStart"/>
    <w:r>
      <w:rPr>
        <w:rFonts w:ascii="Arial" w:hAnsi="Arial"/>
        <w:sz w:val="16"/>
      </w:rPr>
      <w:t xml:space="preserve">  </w:t>
    </w:r>
    <w:proofErr w:type="gramEnd"/>
    <w:r>
      <w:rPr>
        <w:rFonts w:ascii="Arial" w:hAnsi="Arial"/>
        <w:sz w:val="16"/>
      </w:rPr>
      <w:t>Campinas (SP)</w:t>
    </w:r>
  </w:p>
  <w:p w:rsidR="00D564C9" w:rsidRDefault="00D564C9" w:rsidP="008312C6">
    <w:pPr>
      <w:ind w:right="616" w:firstLine="708"/>
      <w:jc w:val="center"/>
      <w:outlineLvl w:val="0"/>
      <w:rPr>
        <w:rFonts w:ascii="Arial" w:hAnsi="Arial"/>
        <w:sz w:val="16"/>
      </w:rPr>
    </w:pPr>
    <w:r>
      <w:rPr>
        <w:rFonts w:ascii="Arial" w:hAnsi="Arial"/>
        <w:sz w:val="16"/>
      </w:rPr>
      <w:t>Fone: (19) 2137-0600 - Fax: (19) 2137-0706</w:t>
    </w:r>
  </w:p>
  <w:p w:rsidR="00D564C9" w:rsidRDefault="00D564C9" w:rsidP="008312C6">
    <w:pPr>
      <w:ind w:right="616" w:firstLine="708"/>
      <w:jc w:val="center"/>
      <w:outlineLvl w:val="0"/>
      <w:rPr>
        <w:rFonts w:ascii="Arial" w:hAnsi="Arial"/>
        <w:sz w:val="16"/>
        <w:szCs w:val="16"/>
      </w:rPr>
    </w:pPr>
    <w:r w:rsidRPr="00FD26D5">
      <w:rPr>
        <w:rFonts w:ascii="Arial" w:hAnsi="Arial" w:cs="Arial"/>
        <w:sz w:val="16"/>
        <w:szCs w:val="16"/>
      </w:rPr>
      <w:t>Site</w:t>
    </w:r>
    <w:r w:rsidRPr="004A38A7">
      <w:rPr>
        <w:rFonts w:ascii="Arial" w:hAnsi="Arial" w:cs="Arial"/>
        <w:color w:val="000000"/>
        <w:sz w:val="16"/>
        <w:szCs w:val="16"/>
      </w:rPr>
      <w:t xml:space="preserve">: </w:t>
    </w:r>
    <w:hyperlink r:id="rId2" w:history="1">
      <w:r w:rsidRPr="004A38A7">
        <w:rPr>
          <w:rStyle w:val="Hyperlink"/>
          <w:rFonts w:ascii="Arial" w:hAnsi="Arial" w:cs="Arial"/>
          <w:color w:val="000000"/>
          <w:sz w:val="16"/>
          <w:szCs w:val="16"/>
        </w:rPr>
        <w:t>www.iac.sp.gov.br</w:t>
      </w:r>
    </w:hyperlink>
    <w:r>
      <w:rPr>
        <w:rFonts w:ascii="Arial" w:hAnsi="Arial"/>
        <w:sz w:val="16"/>
        <w:szCs w:val="16"/>
      </w:rPr>
      <w:t xml:space="preserve"> - E-mail iacdir@iac.sp.gov.br</w:t>
    </w:r>
  </w:p>
  <w:p w:rsidR="00D564C9" w:rsidRDefault="00D564C9">
    <w:pPr>
      <w:pStyle w:val="Cabealho"/>
    </w:pPr>
  </w:p>
  <w:p w:rsidR="00D564C9" w:rsidRDefault="00D564C9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4577C75"/>
    <w:multiLevelType w:val="hybridMultilevel"/>
    <w:tmpl w:val="01AA2F5E"/>
    <w:lvl w:ilvl="0" w:tplc="957AD2F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2B10667"/>
    <w:multiLevelType w:val="hybridMultilevel"/>
    <w:tmpl w:val="E24E57E8"/>
    <w:lvl w:ilvl="0" w:tplc="0DF4CFD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color w:val="4472C4" w:themeColor="accent1"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>
    <w:nsid w:val="543A0BB6"/>
    <w:multiLevelType w:val="hybridMultilevel"/>
    <w:tmpl w:val="7EDA0726"/>
    <w:lvl w:ilvl="0" w:tplc="8A2AEE62">
      <w:start w:val="1"/>
      <w:numFmt w:val="decimal"/>
      <w:lvlText w:val="%1."/>
      <w:lvlJc w:val="left"/>
      <w:pPr>
        <w:ind w:left="644" w:hanging="360"/>
      </w:pPr>
      <w:rPr>
        <w:rFonts w:hint="default"/>
        <w:b/>
        <w:i w:val="0"/>
        <w:sz w:val="22"/>
        <w:szCs w:val="22"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>
    <w:nsid w:val="62DC5143"/>
    <w:multiLevelType w:val="hybridMultilevel"/>
    <w:tmpl w:val="549C3E9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2MDUzNTYwNjQ1NTNW0lEKTi0uzszPAykwrwUAZrSh0SwAAAA="/>
  </w:docVars>
  <w:rsids>
    <w:rsidRoot w:val="00281908"/>
    <w:rsid w:val="00000192"/>
    <w:rsid w:val="00001A3A"/>
    <w:rsid w:val="00005A77"/>
    <w:rsid w:val="000101E9"/>
    <w:rsid w:val="00010BB3"/>
    <w:rsid w:val="00015986"/>
    <w:rsid w:val="00017761"/>
    <w:rsid w:val="00026395"/>
    <w:rsid w:val="000306C4"/>
    <w:rsid w:val="00035741"/>
    <w:rsid w:val="00044502"/>
    <w:rsid w:val="00044872"/>
    <w:rsid w:val="00054D27"/>
    <w:rsid w:val="000551BF"/>
    <w:rsid w:val="00056A7F"/>
    <w:rsid w:val="0005703D"/>
    <w:rsid w:val="00071614"/>
    <w:rsid w:val="000864BC"/>
    <w:rsid w:val="00092B77"/>
    <w:rsid w:val="00095595"/>
    <w:rsid w:val="000A4458"/>
    <w:rsid w:val="000A71E0"/>
    <w:rsid w:val="000A789E"/>
    <w:rsid w:val="000A7C0D"/>
    <w:rsid w:val="000B2BB7"/>
    <w:rsid w:val="000B35A0"/>
    <w:rsid w:val="000B4917"/>
    <w:rsid w:val="000C5C3F"/>
    <w:rsid w:val="000C6A06"/>
    <w:rsid w:val="000E0120"/>
    <w:rsid w:val="000E55E9"/>
    <w:rsid w:val="000F18C6"/>
    <w:rsid w:val="000F1A22"/>
    <w:rsid w:val="000F4D33"/>
    <w:rsid w:val="000F6348"/>
    <w:rsid w:val="00105858"/>
    <w:rsid w:val="001059F9"/>
    <w:rsid w:val="0011464A"/>
    <w:rsid w:val="0011629A"/>
    <w:rsid w:val="001357D0"/>
    <w:rsid w:val="001515FC"/>
    <w:rsid w:val="00160F59"/>
    <w:rsid w:val="001622F6"/>
    <w:rsid w:val="00166244"/>
    <w:rsid w:val="001839EE"/>
    <w:rsid w:val="001A14E2"/>
    <w:rsid w:val="001C04FD"/>
    <w:rsid w:val="001C61CF"/>
    <w:rsid w:val="001C79C9"/>
    <w:rsid w:val="001D0B1D"/>
    <w:rsid w:val="001D0C94"/>
    <w:rsid w:val="001D62E8"/>
    <w:rsid w:val="001D63DF"/>
    <w:rsid w:val="001E0B10"/>
    <w:rsid w:val="001E32CD"/>
    <w:rsid w:val="001E4BA3"/>
    <w:rsid w:val="001F45DA"/>
    <w:rsid w:val="00200554"/>
    <w:rsid w:val="0020152A"/>
    <w:rsid w:val="00205991"/>
    <w:rsid w:val="00205DC7"/>
    <w:rsid w:val="00205F21"/>
    <w:rsid w:val="002064C0"/>
    <w:rsid w:val="0021456C"/>
    <w:rsid w:val="002153B9"/>
    <w:rsid w:val="00221366"/>
    <w:rsid w:val="00235943"/>
    <w:rsid w:val="002408C1"/>
    <w:rsid w:val="0024608F"/>
    <w:rsid w:val="00246621"/>
    <w:rsid w:val="002505F3"/>
    <w:rsid w:val="00251D16"/>
    <w:rsid w:val="00257271"/>
    <w:rsid w:val="00257959"/>
    <w:rsid w:val="00260B72"/>
    <w:rsid w:val="002622FB"/>
    <w:rsid w:val="00275709"/>
    <w:rsid w:val="002767FF"/>
    <w:rsid w:val="00276DAD"/>
    <w:rsid w:val="0028085F"/>
    <w:rsid w:val="00281908"/>
    <w:rsid w:val="00283976"/>
    <w:rsid w:val="00287B16"/>
    <w:rsid w:val="0029186A"/>
    <w:rsid w:val="002958A7"/>
    <w:rsid w:val="002A1273"/>
    <w:rsid w:val="002A2536"/>
    <w:rsid w:val="002B319F"/>
    <w:rsid w:val="002B335E"/>
    <w:rsid w:val="002C6FE2"/>
    <w:rsid w:val="002D08E6"/>
    <w:rsid w:val="002D0C39"/>
    <w:rsid w:val="002E2D0B"/>
    <w:rsid w:val="002F53C8"/>
    <w:rsid w:val="002F6D48"/>
    <w:rsid w:val="00303E7C"/>
    <w:rsid w:val="00304318"/>
    <w:rsid w:val="00306379"/>
    <w:rsid w:val="00307161"/>
    <w:rsid w:val="003201A3"/>
    <w:rsid w:val="00326E48"/>
    <w:rsid w:val="00330CC7"/>
    <w:rsid w:val="00333171"/>
    <w:rsid w:val="003349A2"/>
    <w:rsid w:val="00336A38"/>
    <w:rsid w:val="003433AF"/>
    <w:rsid w:val="00344AA9"/>
    <w:rsid w:val="00352D1E"/>
    <w:rsid w:val="00360A28"/>
    <w:rsid w:val="00372304"/>
    <w:rsid w:val="0038549A"/>
    <w:rsid w:val="00385C88"/>
    <w:rsid w:val="00387A86"/>
    <w:rsid w:val="00390951"/>
    <w:rsid w:val="00395078"/>
    <w:rsid w:val="003A2D97"/>
    <w:rsid w:val="003A6666"/>
    <w:rsid w:val="003A6AB6"/>
    <w:rsid w:val="003B75C4"/>
    <w:rsid w:val="003D01F9"/>
    <w:rsid w:val="003D4ECD"/>
    <w:rsid w:val="003E1B9C"/>
    <w:rsid w:val="003E4FC6"/>
    <w:rsid w:val="003E7D1B"/>
    <w:rsid w:val="003F07D7"/>
    <w:rsid w:val="003F2CFD"/>
    <w:rsid w:val="003F4086"/>
    <w:rsid w:val="00400520"/>
    <w:rsid w:val="00411629"/>
    <w:rsid w:val="004302A8"/>
    <w:rsid w:val="0044483C"/>
    <w:rsid w:val="00451E9A"/>
    <w:rsid w:val="00473470"/>
    <w:rsid w:val="004911CA"/>
    <w:rsid w:val="004A3157"/>
    <w:rsid w:val="004B0393"/>
    <w:rsid w:val="004B2166"/>
    <w:rsid w:val="004C5304"/>
    <w:rsid w:val="004D1C8C"/>
    <w:rsid w:val="004E0AB3"/>
    <w:rsid w:val="004F1327"/>
    <w:rsid w:val="004F3F16"/>
    <w:rsid w:val="004F69BE"/>
    <w:rsid w:val="0050230B"/>
    <w:rsid w:val="005032EC"/>
    <w:rsid w:val="005064EC"/>
    <w:rsid w:val="00510BC9"/>
    <w:rsid w:val="00516008"/>
    <w:rsid w:val="00517770"/>
    <w:rsid w:val="00520D80"/>
    <w:rsid w:val="00534052"/>
    <w:rsid w:val="005340DF"/>
    <w:rsid w:val="00542DD4"/>
    <w:rsid w:val="00544124"/>
    <w:rsid w:val="00547166"/>
    <w:rsid w:val="0055092A"/>
    <w:rsid w:val="00562D5A"/>
    <w:rsid w:val="00565384"/>
    <w:rsid w:val="00580921"/>
    <w:rsid w:val="0058359E"/>
    <w:rsid w:val="0059612A"/>
    <w:rsid w:val="005A29FA"/>
    <w:rsid w:val="005B7EB9"/>
    <w:rsid w:val="005C20C4"/>
    <w:rsid w:val="005C3615"/>
    <w:rsid w:val="005D0CB9"/>
    <w:rsid w:val="005D7E94"/>
    <w:rsid w:val="00613939"/>
    <w:rsid w:val="006232B5"/>
    <w:rsid w:val="00623627"/>
    <w:rsid w:val="006255F8"/>
    <w:rsid w:val="0064537C"/>
    <w:rsid w:val="00645FD0"/>
    <w:rsid w:val="006576CA"/>
    <w:rsid w:val="006622C3"/>
    <w:rsid w:val="00663994"/>
    <w:rsid w:val="00670AE1"/>
    <w:rsid w:val="00672F55"/>
    <w:rsid w:val="00693958"/>
    <w:rsid w:val="00695742"/>
    <w:rsid w:val="00696D89"/>
    <w:rsid w:val="006A39A6"/>
    <w:rsid w:val="006A534D"/>
    <w:rsid w:val="006A59A3"/>
    <w:rsid w:val="006A6FB0"/>
    <w:rsid w:val="006B122A"/>
    <w:rsid w:val="006C0AC6"/>
    <w:rsid w:val="006C0C85"/>
    <w:rsid w:val="006C5526"/>
    <w:rsid w:val="006C7356"/>
    <w:rsid w:val="006D01C8"/>
    <w:rsid w:val="006D0AE2"/>
    <w:rsid w:val="006D5F8B"/>
    <w:rsid w:val="006D73B1"/>
    <w:rsid w:val="006D7CCD"/>
    <w:rsid w:val="006E3D8F"/>
    <w:rsid w:val="006E7F43"/>
    <w:rsid w:val="00701CCF"/>
    <w:rsid w:val="00702D81"/>
    <w:rsid w:val="007345D8"/>
    <w:rsid w:val="00741EBB"/>
    <w:rsid w:val="00746F82"/>
    <w:rsid w:val="007611CA"/>
    <w:rsid w:val="00761E46"/>
    <w:rsid w:val="00775379"/>
    <w:rsid w:val="0078212B"/>
    <w:rsid w:val="007941FB"/>
    <w:rsid w:val="007A2663"/>
    <w:rsid w:val="007A3943"/>
    <w:rsid w:val="007A70F4"/>
    <w:rsid w:val="007B4F5C"/>
    <w:rsid w:val="007B6524"/>
    <w:rsid w:val="007B7AFF"/>
    <w:rsid w:val="007B7E2C"/>
    <w:rsid w:val="007C3B47"/>
    <w:rsid w:val="007C4280"/>
    <w:rsid w:val="007C5E50"/>
    <w:rsid w:val="007D1A7F"/>
    <w:rsid w:val="007D4BFA"/>
    <w:rsid w:val="007F5096"/>
    <w:rsid w:val="00810284"/>
    <w:rsid w:val="008158C1"/>
    <w:rsid w:val="00815BEE"/>
    <w:rsid w:val="0081658A"/>
    <w:rsid w:val="00822E58"/>
    <w:rsid w:val="00824D10"/>
    <w:rsid w:val="00825B3D"/>
    <w:rsid w:val="00826CDB"/>
    <w:rsid w:val="008312C6"/>
    <w:rsid w:val="008314C2"/>
    <w:rsid w:val="00844E33"/>
    <w:rsid w:val="00854FDB"/>
    <w:rsid w:val="0085753E"/>
    <w:rsid w:val="00865F73"/>
    <w:rsid w:val="00877D8D"/>
    <w:rsid w:val="0088043A"/>
    <w:rsid w:val="00884DC6"/>
    <w:rsid w:val="0088693C"/>
    <w:rsid w:val="008A2227"/>
    <w:rsid w:val="008A2AD1"/>
    <w:rsid w:val="008B1BA8"/>
    <w:rsid w:val="008B609D"/>
    <w:rsid w:val="008C30F1"/>
    <w:rsid w:val="008C694F"/>
    <w:rsid w:val="008D07E5"/>
    <w:rsid w:val="008D3B46"/>
    <w:rsid w:val="008E0BDD"/>
    <w:rsid w:val="008E753B"/>
    <w:rsid w:val="008F0698"/>
    <w:rsid w:val="008F1344"/>
    <w:rsid w:val="008F18BC"/>
    <w:rsid w:val="008F4E0B"/>
    <w:rsid w:val="00900745"/>
    <w:rsid w:val="00902030"/>
    <w:rsid w:val="00907C28"/>
    <w:rsid w:val="00911D05"/>
    <w:rsid w:val="009232D9"/>
    <w:rsid w:val="00924275"/>
    <w:rsid w:val="009242A4"/>
    <w:rsid w:val="00930BC9"/>
    <w:rsid w:val="0093112C"/>
    <w:rsid w:val="00933678"/>
    <w:rsid w:val="0095090A"/>
    <w:rsid w:val="00956315"/>
    <w:rsid w:val="00956766"/>
    <w:rsid w:val="00962C51"/>
    <w:rsid w:val="00962F7A"/>
    <w:rsid w:val="00974041"/>
    <w:rsid w:val="00974DE5"/>
    <w:rsid w:val="0098451D"/>
    <w:rsid w:val="00990CFD"/>
    <w:rsid w:val="0099106F"/>
    <w:rsid w:val="00994137"/>
    <w:rsid w:val="0099512A"/>
    <w:rsid w:val="009A06E8"/>
    <w:rsid w:val="009A0FD6"/>
    <w:rsid w:val="009A3090"/>
    <w:rsid w:val="009A47E9"/>
    <w:rsid w:val="009B0983"/>
    <w:rsid w:val="009B67FE"/>
    <w:rsid w:val="009D059A"/>
    <w:rsid w:val="009D1F1F"/>
    <w:rsid w:val="009F6BAE"/>
    <w:rsid w:val="00A01A73"/>
    <w:rsid w:val="00A150D9"/>
    <w:rsid w:val="00A1696C"/>
    <w:rsid w:val="00A324B4"/>
    <w:rsid w:val="00A33535"/>
    <w:rsid w:val="00A33AC3"/>
    <w:rsid w:val="00A371F6"/>
    <w:rsid w:val="00A60AD4"/>
    <w:rsid w:val="00A70722"/>
    <w:rsid w:val="00A7278E"/>
    <w:rsid w:val="00A74F9E"/>
    <w:rsid w:val="00A850C3"/>
    <w:rsid w:val="00A9160A"/>
    <w:rsid w:val="00A941D9"/>
    <w:rsid w:val="00AB2B1A"/>
    <w:rsid w:val="00AC7302"/>
    <w:rsid w:val="00AD3CA7"/>
    <w:rsid w:val="00AD422B"/>
    <w:rsid w:val="00AD42E7"/>
    <w:rsid w:val="00AD4C66"/>
    <w:rsid w:val="00AD5670"/>
    <w:rsid w:val="00AE10AA"/>
    <w:rsid w:val="00AE5396"/>
    <w:rsid w:val="00B00C45"/>
    <w:rsid w:val="00B06C18"/>
    <w:rsid w:val="00B111CB"/>
    <w:rsid w:val="00B14948"/>
    <w:rsid w:val="00B223B4"/>
    <w:rsid w:val="00B2391B"/>
    <w:rsid w:val="00B33686"/>
    <w:rsid w:val="00B34840"/>
    <w:rsid w:val="00B516FE"/>
    <w:rsid w:val="00B52291"/>
    <w:rsid w:val="00B52A2F"/>
    <w:rsid w:val="00B5687B"/>
    <w:rsid w:val="00B57917"/>
    <w:rsid w:val="00B61BAC"/>
    <w:rsid w:val="00B62EC9"/>
    <w:rsid w:val="00B6307B"/>
    <w:rsid w:val="00B71F53"/>
    <w:rsid w:val="00B75F09"/>
    <w:rsid w:val="00B80DA3"/>
    <w:rsid w:val="00B86986"/>
    <w:rsid w:val="00B87452"/>
    <w:rsid w:val="00B936A9"/>
    <w:rsid w:val="00B97CD3"/>
    <w:rsid w:val="00BA3968"/>
    <w:rsid w:val="00BB5A9A"/>
    <w:rsid w:val="00BB75FE"/>
    <w:rsid w:val="00BC02A7"/>
    <w:rsid w:val="00BC0E74"/>
    <w:rsid w:val="00BC383B"/>
    <w:rsid w:val="00BC7C10"/>
    <w:rsid w:val="00BD1070"/>
    <w:rsid w:val="00BD4CB8"/>
    <w:rsid w:val="00BD54BE"/>
    <w:rsid w:val="00BE0FBC"/>
    <w:rsid w:val="00BF2EA7"/>
    <w:rsid w:val="00BF3656"/>
    <w:rsid w:val="00C176A6"/>
    <w:rsid w:val="00C221BB"/>
    <w:rsid w:val="00C22BDE"/>
    <w:rsid w:val="00C2430B"/>
    <w:rsid w:val="00C31B4F"/>
    <w:rsid w:val="00C33438"/>
    <w:rsid w:val="00C46E73"/>
    <w:rsid w:val="00C4739F"/>
    <w:rsid w:val="00C52CE7"/>
    <w:rsid w:val="00C62D40"/>
    <w:rsid w:val="00C6543B"/>
    <w:rsid w:val="00C6774B"/>
    <w:rsid w:val="00C708D6"/>
    <w:rsid w:val="00C71349"/>
    <w:rsid w:val="00C80231"/>
    <w:rsid w:val="00C90818"/>
    <w:rsid w:val="00C9110F"/>
    <w:rsid w:val="00C93E6C"/>
    <w:rsid w:val="00C96C1A"/>
    <w:rsid w:val="00CB3AE3"/>
    <w:rsid w:val="00CB443D"/>
    <w:rsid w:val="00CC06EA"/>
    <w:rsid w:val="00CC146B"/>
    <w:rsid w:val="00CC26CB"/>
    <w:rsid w:val="00CD2184"/>
    <w:rsid w:val="00CD633F"/>
    <w:rsid w:val="00CE1980"/>
    <w:rsid w:val="00CE7D8B"/>
    <w:rsid w:val="00CF3089"/>
    <w:rsid w:val="00CF4C0B"/>
    <w:rsid w:val="00CF5674"/>
    <w:rsid w:val="00D10DBD"/>
    <w:rsid w:val="00D1230D"/>
    <w:rsid w:val="00D26F84"/>
    <w:rsid w:val="00D30B6B"/>
    <w:rsid w:val="00D3635A"/>
    <w:rsid w:val="00D41294"/>
    <w:rsid w:val="00D42479"/>
    <w:rsid w:val="00D42CD9"/>
    <w:rsid w:val="00D46A38"/>
    <w:rsid w:val="00D52B49"/>
    <w:rsid w:val="00D564C9"/>
    <w:rsid w:val="00D638B5"/>
    <w:rsid w:val="00D679F4"/>
    <w:rsid w:val="00D701F8"/>
    <w:rsid w:val="00D71410"/>
    <w:rsid w:val="00D731A9"/>
    <w:rsid w:val="00D77815"/>
    <w:rsid w:val="00D84E9A"/>
    <w:rsid w:val="00D8508E"/>
    <w:rsid w:val="00D97583"/>
    <w:rsid w:val="00D97A18"/>
    <w:rsid w:val="00D97F7D"/>
    <w:rsid w:val="00DC2556"/>
    <w:rsid w:val="00DD02C8"/>
    <w:rsid w:val="00DD2D8B"/>
    <w:rsid w:val="00DE57B9"/>
    <w:rsid w:val="00DF20E3"/>
    <w:rsid w:val="00DF41B7"/>
    <w:rsid w:val="00E02636"/>
    <w:rsid w:val="00E23776"/>
    <w:rsid w:val="00E2560A"/>
    <w:rsid w:val="00E43147"/>
    <w:rsid w:val="00E52686"/>
    <w:rsid w:val="00E55591"/>
    <w:rsid w:val="00E5719F"/>
    <w:rsid w:val="00E65695"/>
    <w:rsid w:val="00E7243F"/>
    <w:rsid w:val="00E72A2F"/>
    <w:rsid w:val="00E7601B"/>
    <w:rsid w:val="00E82655"/>
    <w:rsid w:val="00E85D3F"/>
    <w:rsid w:val="00EA17D8"/>
    <w:rsid w:val="00EA6D5B"/>
    <w:rsid w:val="00EA7A55"/>
    <w:rsid w:val="00EB122F"/>
    <w:rsid w:val="00EB6635"/>
    <w:rsid w:val="00EB7106"/>
    <w:rsid w:val="00EC3EAD"/>
    <w:rsid w:val="00ED1E75"/>
    <w:rsid w:val="00ED7584"/>
    <w:rsid w:val="00EE45FE"/>
    <w:rsid w:val="00EF1FC9"/>
    <w:rsid w:val="00F004EB"/>
    <w:rsid w:val="00F110F2"/>
    <w:rsid w:val="00F16763"/>
    <w:rsid w:val="00F17991"/>
    <w:rsid w:val="00F21010"/>
    <w:rsid w:val="00F23623"/>
    <w:rsid w:val="00F26F6B"/>
    <w:rsid w:val="00F4345D"/>
    <w:rsid w:val="00F47392"/>
    <w:rsid w:val="00F512D5"/>
    <w:rsid w:val="00F526C1"/>
    <w:rsid w:val="00F52BBA"/>
    <w:rsid w:val="00F540BD"/>
    <w:rsid w:val="00F66B52"/>
    <w:rsid w:val="00F717EB"/>
    <w:rsid w:val="00F771CB"/>
    <w:rsid w:val="00F83500"/>
    <w:rsid w:val="00F85E79"/>
    <w:rsid w:val="00F87768"/>
    <w:rsid w:val="00F978AD"/>
    <w:rsid w:val="00FA0154"/>
    <w:rsid w:val="00FA7E04"/>
    <w:rsid w:val="00FB3517"/>
    <w:rsid w:val="00FB3CB6"/>
    <w:rsid w:val="00FB491B"/>
    <w:rsid w:val="00FB53C7"/>
    <w:rsid w:val="00FD19A8"/>
    <w:rsid w:val="00FD599D"/>
    <w:rsid w:val="00FD7FD4"/>
    <w:rsid w:val="00FE50E4"/>
    <w:rsid w:val="00FF49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 w:qFormat="1"/>
    <w:lsdException w:name="Strong" w:semiHidden="0" w:unhideWhenUsed="0" w:qFormat="1"/>
    <w:lsdException w:name="Emphasis" w:semiHidden="0" w:unhideWhenUsed="0" w:qFormat="1"/>
    <w:lsdException w:name="annotation subject" w:qFormat="1"/>
    <w:lsdException w:name="No List" w:uiPriority="99"/>
    <w:lsdException w:name="Balloon Text" w:semiHidden="0" w:unhideWhenUsed="0" w:qFormat="1"/>
    <w:lsdException w:name="Table Grid" w:semiHidden="0" w:uiPriority="59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0CFD"/>
    <w:rPr>
      <w:sz w:val="24"/>
      <w:szCs w:val="24"/>
    </w:rPr>
  </w:style>
  <w:style w:type="paragraph" w:styleId="Ttulo1">
    <w:name w:val="heading 1"/>
    <w:basedOn w:val="Normal"/>
    <w:next w:val="Normal"/>
    <w:link w:val="Ttulo1Char"/>
    <w:qFormat/>
    <w:rsid w:val="00990CFD"/>
    <w:pPr>
      <w:keepNext/>
      <w:outlineLvl w:val="0"/>
    </w:pPr>
    <w:rPr>
      <w:rFonts w:ascii="Arial" w:hAnsi="Arial" w:cs="Arial"/>
      <w:b/>
      <w:bCs/>
      <w:sz w:val="20"/>
    </w:rPr>
  </w:style>
  <w:style w:type="paragraph" w:styleId="Ttulo2">
    <w:name w:val="heading 2"/>
    <w:basedOn w:val="Normal"/>
    <w:next w:val="Normal"/>
    <w:link w:val="Ttulo2Char"/>
    <w:qFormat/>
    <w:rsid w:val="00990CFD"/>
    <w:pPr>
      <w:keepNext/>
      <w:outlineLvl w:val="1"/>
    </w:pPr>
    <w:rPr>
      <w:rFonts w:ascii="Arial" w:hAnsi="Arial" w:cs="Arial"/>
      <w:b/>
      <w:bCs/>
      <w:sz w:val="18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2C6FE2"/>
    <w:pPr>
      <w:keepNext/>
      <w:keepLines/>
      <w:spacing w:before="40" w:line="259" w:lineRule="auto"/>
      <w:jc w:val="both"/>
      <w:outlineLvl w:val="2"/>
    </w:pPr>
    <w:rPr>
      <w:rFonts w:asciiTheme="majorHAnsi" w:eastAsiaTheme="majorEastAsia" w:hAnsiTheme="majorHAnsi" w:cstheme="majorBidi"/>
      <w:color w:val="1F3864" w:themeColor="accent1" w:themeShade="80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990CFD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Corpodetexto">
    <w:name w:val="Body Text"/>
    <w:basedOn w:val="Normal"/>
    <w:link w:val="CorpodetextoChar"/>
    <w:rsid w:val="00990CFD"/>
    <w:pPr>
      <w:ind w:right="-81"/>
    </w:pPr>
  </w:style>
  <w:style w:type="table" w:styleId="Tabelacomgrade">
    <w:name w:val="Table Grid"/>
    <w:basedOn w:val="Tabelanormal"/>
    <w:uiPriority w:val="59"/>
    <w:qFormat/>
    <w:rsid w:val="002819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rsid w:val="00A01A73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rsid w:val="00A01A73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qFormat/>
    <w:rsid w:val="00741EBB"/>
    <w:rPr>
      <w:sz w:val="24"/>
      <w:szCs w:val="24"/>
    </w:rPr>
  </w:style>
  <w:style w:type="paragraph" w:styleId="Corpodetexto3">
    <w:name w:val="Body Text 3"/>
    <w:basedOn w:val="Normal"/>
    <w:link w:val="Corpodetexto3Char"/>
    <w:rsid w:val="00C71349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link w:val="Corpodetexto3"/>
    <w:rsid w:val="00C71349"/>
    <w:rPr>
      <w:sz w:val="16"/>
      <w:szCs w:val="16"/>
    </w:rPr>
  </w:style>
  <w:style w:type="paragraph" w:customStyle="1" w:styleId="BidText">
    <w:name w:val="Bid Text"/>
    <w:basedOn w:val="Corpodetexto2"/>
    <w:rsid w:val="00C71349"/>
    <w:pPr>
      <w:tabs>
        <w:tab w:val="left" w:pos="1134"/>
      </w:tabs>
      <w:overflowPunct w:val="0"/>
      <w:autoSpaceDE w:val="0"/>
      <w:autoSpaceDN w:val="0"/>
      <w:adjustRightInd w:val="0"/>
      <w:spacing w:before="120" w:line="360" w:lineRule="auto"/>
      <w:ind w:left="2517"/>
      <w:jc w:val="both"/>
      <w:textAlignment w:val="baseline"/>
    </w:pPr>
    <w:rPr>
      <w:rFonts w:ascii="Tahoma" w:hAnsi="Tahoma"/>
      <w:sz w:val="22"/>
      <w:szCs w:val="20"/>
      <w:lang w:val="es-ES_tradnl" w:eastAsia="en-US"/>
    </w:rPr>
  </w:style>
  <w:style w:type="paragraph" w:customStyle="1" w:styleId="Heading2S">
    <w:name w:val="Heading 2S"/>
    <w:basedOn w:val="Ttulo2"/>
    <w:link w:val="Heading2SChar"/>
    <w:rsid w:val="00C71349"/>
    <w:pPr>
      <w:tabs>
        <w:tab w:val="left" w:pos="1134"/>
      </w:tabs>
      <w:spacing w:before="240" w:after="240"/>
      <w:ind w:left="2517"/>
    </w:pPr>
    <w:rPr>
      <w:rFonts w:ascii="Tahoma" w:hAnsi="Tahoma" w:cs="Times New Roman"/>
      <w:color w:val="FF0000"/>
      <w:sz w:val="44"/>
      <w:szCs w:val="44"/>
      <w:lang w:eastAsia="en-US"/>
    </w:rPr>
  </w:style>
  <w:style w:type="character" w:customStyle="1" w:styleId="Heading2SChar">
    <w:name w:val="Heading 2S Char"/>
    <w:link w:val="Heading2S"/>
    <w:rsid w:val="00C71349"/>
    <w:rPr>
      <w:rFonts w:ascii="Tahoma" w:hAnsi="Tahoma" w:cs="Tahoma"/>
      <w:b/>
      <w:bCs/>
      <w:color w:val="FF0000"/>
      <w:sz w:val="44"/>
      <w:szCs w:val="44"/>
      <w:lang w:eastAsia="en-US"/>
    </w:rPr>
  </w:style>
  <w:style w:type="paragraph" w:customStyle="1" w:styleId="PFTexto">
    <w:name w:val="PF_Texto"/>
    <w:rsid w:val="00C71349"/>
    <w:pPr>
      <w:spacing w:before="60" w:after="60"/>
      <w:jc w:val="both"/>
    </w:pPr>
    <w:rPr>
      <w:rFonts w:cs="Arial"/>
      <w:sz w:val="18"/>
      <w:szCs w:val="18"/>
    </w:rPr>
  </w:style>
  <w:style w:type="paragraph" w:customStyle="1" w:styleId="PFTtulo2">
    <w:name w:val="PF_Título2"/>
    <w:basedOn w:val="PFTexto"/>
    <w:rsid w:val="00C71349"/>
    <w:pPr>
      <w:spacing w:before="120"/>
    </w:pPr>
    <w:rPr>
      <w:rFonts w:ascii="Arial Narrow" w:hAnsi="Arial Narrow" w:cs="Times New Roman"/>
      <w:b/>
      <w:bCs/>
      <w:caps/>
      <w:sz w:val="24"/>
      <w:szCs w:val="24"/>
    </w:rPr>
  </w:style>
  <w:style w:type="paragraph" w:styleId="Corpodetexto2">
    <w:name w:val="Body Text 2"/>
    <w:basedOn w:val="Normal"/>
    <w:link w:val="Corpodetexto2Char"/>
    <w:rsid w:val="00C71349"/>
    <w:pPr>
      <w:spacing w:after="120" w:line="480" w:lineRule="auto"/>
    </w:pPr>
  </w:style>
  <w:style w:type="character" w:customStyle="1" w:styleId="Corpodetexto2Char">
    <w:name w:val="Corpo de texto 2 Char"/>
    <w:link w:val="Corpodetexto2"/>
    <w:rsid w:val="00C71349"/>
    <w:rPr>
      <w:sz w:val="24"/>
      <w:szCs w:val="24"/>
    </w:rPr>
  </w:style>
  <w:style w:type="paragraph" w:styleId="Subttulo">
    <w:name w:val="Subtitle"/>
    <w:aliases w:val="Subtítulo Char Char"/>
    <w:basedOn w:val="Normal"/>
    <w:link w:val="SubttuloChar1"/>
    <w:autoRedefine/>
    <w:qFormat/>
    <w:rsid w:val="003D01F9"/>
    <w:pPr>
      <w:tabs>
        <w:tab w:val="num" w:pos="792"/>
      </w:tabs>
      <w:jc w:val="center"/>
    </w:pPr>
    <w:rPr>
      <w:b/>
    </w:rPr>
  </w:style>
  <w:style w:type="character" w:customStyle="1" w:styleId="SubttuloChar">
    <w:name w:val="Subtítulo Char"/>
    <w:rsid w:val="003D01F9"/>
    <w:rPr>
      <w:rFonts w:ascii="Cambria" w:eastAsia="Times New Roman" w:hAnsi="Cambria" w:cs="Times New Roman"/>
      <w:sz w:val="24"/>
      <w:szCs w:val="24"/>
    </w:rPr>
  </w:style>
  <w:style w:type="character" w:customStyle="1" w:styleId="SubttuloChar1">
    <w:name w:val="Subtítulo Char1"/>
    <w:aliases w:val="Subtítulo Char Char Char"/>
    <w:link w:val="Subttulo"/>
    <w:rsid w:val="003D01F9"/>
    <w:rPr>
      <w:b/>
      <w:sz w:val="24"/>
      <w:szCs w:val="24"/>
    </w:rPr>
  </w:style>
  <w:style w:type="paragraph" w:styleId="PargrafodaLista">
    <w:name w:val="List Paragraph"/>
    <w:basedOn w:val="Normal"/>
    <w:uiPriority w:val="34"/>
    <w:qFormat/>
    <w:rsid w:val="00E43147"/>
    <w:pPr>
      <w:autoSpaceDE w:val="0"/>
      <w:autoSpaceDN w:val="0"/>
      <w:ind w:left="708"/>
    </w:pPr>
    <w:rPr>
      <w:sz w:val="20"/>
      <w:szCs w:val="20"/>
    </w:rPr>
  </w:style>
  <w:style w:type="character" w:customStyle="1" w:styleId="st">
    <w:name w:val="st"/>
    <w:basedOn w:val="Fontepargpadro"/>
    <w:rsid w:val="00372304"/>
  </w:style>
  <w:style w:type="character" w:styleId="Refdecomentrio">
    <w:name w:val="annotation reference"/>
    <w:basedOn w:val="Fontepargpadro"/>
    <w:qFormat/>
    <w:rsid w:val="006232B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rsid w:val="006232B5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qFormat/>
    <w:rsid w:val="006232B5"/>
  </w:style>
  <w:style w:type="paragraph" w:styleId="Assuntodocomentrio">
    <w:name w:val="annotation subject"/>
    <w:basedOn w:val="Textodecomentrio"/>
    <w:next w:val="Textodecomentrio"/>
    <w:link w:val="AssuntodocomentrioChar"/>
    <w:qFormat/>
    <w:rsid w:val="006232B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qFormat/>
    <w:rsid w:val="006232B5"/>
    <w:rPr>
      <w:b/>
      <w:bCs/>
    </w:rPr>
  </w:style>
  <w:style w:type="paragraph" w:styleId="Textodebalo">
    <w:name w:val="Balloon Text"/>
    <w:basedOn w:val="Normal"/>
    <w:link w:val="TextodebaloChar"/>
    <w:qFormat/>
    <w:rsid w:val="006232B5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qFormat/>
    <w:rsid w:val="006232B5"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link w:val="TextodenotaderodapChar"/>
    <w:rsid w:val="00BB75FE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rsid w:val="00BB75FE"/>
  </w:style>
  <w:style w:type="character" w:styleId="Refdenotaderodap">
    <w:name w:val="footnote reference"/>
    <w:rsid w:val="00BB75FE"/>
    <w:rPr>
      <w:vertAlign w:val="superscript"/>
    </w:rPr>
  </w:style>
  <w:style w:type="character" w:customStyle="1" w:styleId="CabealhoChar">
    <w:name w:val="Cabeçalho Char"/>
    <w:basedOn w:val="Fontepargpadro"/>
    <w:link w:val="Cabealho"/>
    <w:uiPriority w:val="99"/>
    <w:qFormat/>
    <w:rsid w:val="00C46E73"/>
    <w:rPr>
      <w:sz w:val="24"/>
      <w:szCs w:val="24"/>
    </w:rPr>
  </w:style>
  <w:style w:type="character" w:styleId="Hyperlink">
    <w:name w:val="Hyperlink"/>
    <w:uiPriority w:val="99"/>
    <w:unhideWhenUsed/>
    <w:qFormat/>
    <w:rsid w:val="008312C6"/>
    <w:rPr>
      <w:color w:val="0000FF"/>
      <w:u w:val="single"/>
    </w:rPr>
  </w:style>
  <w:style w:type="character" w:customStyle="1" w:styleId="Ttulo3Char">
    <w:name w:val="Título 3 Char"/>
    <w:basedOn w:val="Fontepargpadro"/>
    <w:link w:val="Ttulo3"/>
    <w:uiPriority w:val="9"/>
    <w:qFormat/>
    <w:rsid w:val="002C6FE2"/>
    <w:rPr>
      <w:rFonts w:asciiTheme="majorHAnsi" w:eastAsiaTheme="majorEastAsia" w:hAnsiTheme="majorHAnsi" w:cstheme="majorBidi"/>
      <w:color w:val="1F3864" w:themeColor="accent1" w:themeShade="80"/>
      <w:sz w:val="24"/>
      <w:szCs w:val="24"/>
      <w:lang w:eastAsia="en-US"/>
    </w:rPr>
  </w:style>
  <w:style w:type="paragraph" w:customStyle="1" w:styleId="Reviso1">
    <w:name w:val="Revisão1"/>
    <w:hidden/>
    <w:uiPriority w:val="99"/>
    <w:semiHidden/>
    <w:qFormat/>
    <w:rsid w:val="002C6FE2"/>
    <w:rPr>
      <w:rFonts w:ascii="Arial" w:eastAsiaTheme="minorHAnsi" w:hAnsi="Arial" w:cstheme="minorBidi"/>
      <w:szCs w:val="22"/>
      <w:lang w:eastAsia="en-US"/>
    </w:rPr>
  </w:style>
  <w:style w:type="character" w:customStyle="1" w:styleId="Ttulo1Char">
    <w:name w:val="Título 1 Char"/>
    <w:basedOn w:val="Fontepargpadro"/>
    <w:link w:val="Ttulo1"/>
    <w:rsid w:val="002C6FE2"/>
    <w:rPr>
      <w:rFonts w:ascii="Arial" w:hAnsi="Arial" w:cs="Arial"/>
      <w:b/>
      <w:bCs/>
      <w:szCs w:val="24"/>
    </w:rPr>
  </w:style>
  <w:style w:type="character" w:customStyle="1" w:styleId="Ttulo2Char">
    <w:name w:val="Título 2 Char"/>
    <w:basedOn w:val="Fontepargpadro"/>
    <w:link w:val="Ttulo2"/>
    <w:rsid w:val="002C6FE2"/>
    <w:rPr>
      <w:rFonts w:ascii="Arial" w:hAnsi="Arial" w:cs="Arial"/>
      <w:b/>
      <w:bCs/>
      <w:sz w:val="18"/>
      <w:szCs w:val="24"/>
    </w:rPr>
  </w:style>
  <w:style w:type="character" w:customStyle="1" w:styleId="CorpodetextoChar">
    <w:name w:val="Corpo de texto Char"/>
    <w:basedOn w:val="Fontepargpadro"/>
    <w:link w:val="Corpodetexto"/>
    <w:rsid w:val="002C6FE2"/>
    <w:rPr>
      <w:sz w:val="24"/>
      <w:szCs w:val="24"/>
    </w:rPr>
  </w:style>
  <w:style w:type="character" w:styleId="TextodoEspaoReservado">
    <w:name w:val="Placeholder Text"/>
    <w:basedOn w:val="Fontepargpadro"/>
    <w:uiPriority w:val="99"/>
    <w:semiHidden/>
    <w:rsid w:val="002C6FE2"/>
    <w:rPr>
      <w:color w:val="808080"/>
    </w:rPr>
  </w:style>
  <w:style w:type="character" w:customStyle="1" w:styleId="InsiraoTtulo">
    <w:name w:val="Insira o Título"/>
    <w:basedOn w:val="Fontepargpadro"/>
    <w:uiPriority w:val="1"/>
    <w:rsid w:val="002C6FE2"/>
  </w:style>
  <w:style w:type="paragraph" w:styleId="Reviso">
    <w:name w:val="Revision"/>
    <w:hidden/>
    <w:uiPriority w:val="99"/>
    <w:semiHidden/>
    <w:rsid w:val="002C6FE2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 w:qFormat="1"/>
    <w:lsdException w:name="Strong" w:semiHidden="0" w:unhideWhenUsed="0" w:qFormat="1"/>
    <w:lsdException w:name="Emphasis" w:semiHidden="0" w:unhideWhenUsed="0" w:qFormat="1"/>
    <w:lsdException w:name="annotation subject" w:qFormat="1"/>
    <w:lsdException w:name="No List" w:uiPriority="99"/>
    <w:lsdException w:name="Balloon Text" w:semiHidden="0" w:unhideWhenUsed="0" w:qFormat="1"/>
    <w:lsdException w:name="Table Grid" w:semiHidden="0" w:uiPriority="59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0CFD"/>
    <w:rPr>
      <w:sz w:val="24"/>
      <w:szCs w:val="24"/>
    </w:rPr>
  </w:style>
  <w:style w:type="paragraph" w:styleId="Ttulo1">
    <w:name w:val="heading 1"/>
    <w:basedOn w:val="Normal"/>
    <w:next w:val="Normal"/>
    <w:link w:val="Ttulo1Char"/>
    <w:qFormat/>
    <w:rsid w:val="00990CFD"/>
    <w:pPr>
      <w:keepNext/>
      <w:outlineLvl w:val="0"/>
    </w:pPr>
    <w:rPr>
      <w:rFonts w:ascii="Arial" w:hAnsi="Arial" w:cs="Arial"/>
      <w:b/>
      <w:bCs/>
      <w:sz w:val="20"/>
    </w:rPr>
  </w:style>
  <w:style w:type="paragraph" w:styleId="Ttulo2">
    <w:name w:val="heading 2"/>
    <w:basedOn w:val="Normal"/>
    <w:next w:val="Normal"/>
    <w:link w:val="Ttulo2Char"/>
    <w:qFormat/>
    <w:rsid w:val="00990CFD"/>
    <w:pPr>
      <w:keepNext/>
      <w:outlineLvl w:val="1"/>
    </w:pPr>
    <w:rPr>
      <w:rFonts w:ascii="Arial" w:hAnsi="Arial" w:cs="Arial"/>
      <w:b/>
      <w:bCs/>
      <w:sz w:val="18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2C6FE2"/>
    <w:pPr>
      <w:keepNext/>
      <w:keepLines/>
      <w:spacing w:before="40" w:line="259" w:lineRule="auto"/>
      <w:jc w:val="both"/>
      <w:outlineLvl w:val="2"/>
    </w:pPr>
    <w:rPr>
      <w:rFonts w:asciiTheme="majorHAnsi" w:eastAsiaTheme="majorEastAsia" w:hAnsiTheme="majorHAnsi" w:cstheme="majorBidi"/>
      <w:color w:val="1F3864" w:themeColor="accent1" w:themeShade="80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990CFD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Corpodetexto">
    <w:name w:val="Body Text"/>
    <w:basedOn w:val="Normal"/>
    <w:link w:val="CorpodetextoChar"/>
    <w:rsid w:val="00990CFD"/>
    <w:pPr>
      <w:ind w:right="-81"/>
    </w:pPr>
  </w:style>
  <w:style w:type="table" w:styleId="Tabelacomgrade">
    <w:name w:val="Table Grid"/>
    <w:basedOn w:val="Tabelanormal"/>
    <w:uiPriority w:val="59"/>
    <w:qFormat/>
    <w:rsid w:val="002819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rsid w:val="00A01A73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rsid w:val="00A01A73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qFormat/>
    <w:rsid w:val="00741EBB"/>
    <w:rPr>
      <w:sz w:val="24"/>
      <w:szCs w:val="24"/>
    </w:rPr>
  </w:style>
  <w:style w:type="paragraph" w:styleId="Corpodetexto3">
    <w:name w:val="Body Text 3"/>
    <w:basedOn w:val="Normal"/>
    <w:link w:val="Corpodetexto3Char"/>
    <w:rsid w:val="00C71349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link w:val="Corpodetexto3"/>
    <w:rsid w:val="00C71349"/>
    <w:rPr>
      <w:sz w:val="16"/>
      <w:szCs w:val="16"/>
    </w:rPr>
  </w:style>
  <w:style w:type="paragraph" w:customStyle="1" w:styleId="BidText">
    <w:name w:val="Bid Text"/>
    <w:basedOn w:val="Corpodetexto2"/>
    <w:rsid w:val="00C71349"/>
    <w:pPr>
      <w:tabs>
        <w:tab w:val="left" w:pos="1134"/>
      </w:tabs>
      <w:overflowPunct w:val="0"/>
      <w:autoSpaceDE w:val="0"/>
      <w:autoSpaceDN w:val="0"/>
      <w:adjustRightInd w:val="0"/>
      <w:spacing w:before="120" w:line="360" w:lineRule="auto"/>
      <w:ind w:left="2517"/>
      <w:jc w:val="both"/>
      <w:textAlignment w:val="baseline"/>
    </w:pPr>
    <w:rPr>
      <w:rFonts w:ascii="Tahoma" w:hAnsi="Tahoma"/>
      <w:sz w:val="22"/>
      <w:szCs w:val="20"/>
      <w:lang w:val="es-ES_tradnl" w:eastAsia="en-US"/>
    </w:rPr>
  </w:style>
  <w:style w:type="paragraph" w:customStyle="1" w:styleId="Heading2S">
    <w:name w:val="Heading 2S"/>
    <w:basedOn w:val="Ttulo2"/>
    <w:link w:val="Heading2SChar"/>
    <w:rsid w:val="00C71349"/>
    <w:pPr>
      <w:tabs>
        <w:tab w:val="left" w:pos="1134"/>
      </w:tabs>
      <w:spacing w:before="240" w:after="240"/>
      <w:ind w:left="2517"/>
    </w:pPr>
    <w:rPr>
      <w:rFonts w:ascii="Tahoma" w:hAnsi="Tahoma" w:cs="Times New Roman"/>
      <w:color w:val="FF0000"/>
      <w:sz w:val="44"/>
      <w:szCs w:val="44"/>
      <w:lang w:eastAsia="en-US"/>
    </w:rPr>
  </w:style>
  <w:style w:type="character" w:customStyle="1" w:styleId="Heading2SChar">
    <w:name w:val="Heading 2S Char"/>
    <w:link w:val="Heading2S"/>
    <w:rsid w:val="00C71349"/>
    <w:rPr>
      <w:rFonts w:ascii="Tahoma" w:hAnsi="Tahoma" w:cs="Tahoma"/>
      <w:b/>
      <w:bCs/>
      <w:color w:val="FF0000"/>
      <w:sz w:val="44"/>
      <w:szCs w:val="44"/>
      <w:lang w:eastAsia="en-US"/>
    </w:rPr>
  </w:style>
  <w:style w:type="paragraph" w:customStyle="1" w:styleId="PFTexto">
    <w:name w:val="PF_Texto"/>
    <w:rsid w:val="00C71349"/>
    <w:pPr>
      <w:spacing w:before="60" w:after="60"/>
      <w:jc w:val="both"/>
    </w:pPr>
    <w:rPr>
      <w:rFonts w:cs="Arial"/>
      <w:sz w:val="18"/>
      <w:szCs w:val="18"/>
    </w:rPr>
  </w:style>
  <w:style w:type="paragraph" w:customStyle="1" w:styleId="PFTtulo2">
    <w:name w:val="PF_Título2"/>
    <w:basedOn w:val="PFTexto"/>
    <w:rsid w:val="00C71349"/>
    <w:pPr>
      <w:spacing w:before="120"/>
    </w:pPr>
    <w:rPr>
      <w:rFonts w:ascii="Arial Narrow" w:hAnsi="Arial Narrow" w:cs="Times New Roman"/>
      <w:b/>
      <w:bCs/>
      <w:caps/>
      <w:sz w:val="24"/>
      <w:szCs w:val="24"/>
    </w:rPr>
  </w:style>
  <w:style w:type="paragraph" w:styleId="Corpodetexto2">
    <w:name w:val="Body Text 2"/>
    <w:basedOn w:val="Normal"/>
    <w:link w:val="Corpodetexto2Char"/>
    <w:rsid w:val="00C71349"/>
    <w:pPr>
      <w:spacing w:after="120" w:line="480" w:lineRule="auto"/>
    </w:pPr>
  </w:style>
  <w:style w:type="character" w:customStyle="1" w:styleId="Corpodetexto2Char">
    <w:name w:val="Corpo de texto 2 Char"/>
    <w:link w:val="Corpodetexto2"/>
    <w:rsid w:val="00C71349"/>
    <w:rPr>
      <w:sz w:val="24"/>
      <w:szCs w:val="24"/>
    </w:rPr>
  </w:style>
  <w:style w:type="paragraph" w:styleId="Subttulo">
    <w:name w:val="Subtitle"/>
    <w:aliases w:val="Subtítulo Char Char"/>
    <w:basedOn w:val="Normal"/>
    <w:link w:val="SubttuloChar1"/>
    <w:autoRedefine/>
    <w:qFormat/>
    <w:rsid w:val="003D01F9"/>
    <w:pPr>
      <w:tabs>
        <w:tab w:val="num" w:pos="792"/>
      </w:tabs>
      <w:jc w:val="center"/>
    </w:pPr>
    <w:rPr>
      <w:b/>
    </w:rPr>
  </w:style>
  <w:style w:type="character" w:customStyle="1" w:styleId="SubttuloChar">
    <w:name w:val="Subtítulo Char"/>
    <w:rsid w:val="003D01F9"/>
    <w:rPr>
      <w:rFonts w:ascii="Cambria" w:eastAsia="Times New Roman" w:hAnsi="Cambria" w:cs="Times New Roman"/>
      <w:sz w:val="24"/>
      <w:szCs w:val="24"/>
    </w:rPr>
  </w:style>
  <w:style w:type="character" w:customStyle="1" w:styleId="SubttuloChar1">
    <w:name w:val="Subtítulo Char1"/>
    <w:aliases w:val="Subtítulo Char Char Char"/>
    <w:link w:val="Subttulo"/>
    <w:rsid w:val="003D01F9"/>
    <w:rPr>
      <w:b/>
      <w:sz w:val="24"/>
      <w:szCs w:val="24"/>
    </w:rPr>
  </w:style>
  <w:style w:type="paragraph" w:styleId="PargrafodaLista">
    <w:name w:val="List Paragraph"/>
    <w:basedOn w:val="Normal"/>
    <w:uiPriority w:val="34"/>
    <w:qFormat/>
    <w:rsid w:val="00E43147"/>
    <w:pPr>
      <w:autoSpaceDE w:val="0"/>
      <w:autoSpaceDN w:val="0"/>
      <w:ind w:left="708"/>
    </w:pPr>
    <w:rPr>
      <w:sz w:val="20"/>
      <w:szCs w:val="20"/>
    </w:rPr>
  </w:style>
  <w:style w:type="character" w:customStyle="1" w:styleId="st">
    <w:name w:val="st"/>
    <w:basedOn w:val="Fontepargpadro"/>
    <w:rsid w:val="00372304"/>
  </w:style>
  <w:style w:type="character" w:styleId="Refdecomentrio">
    <w:name w:val="annotation reference"/>
    <w:basedOn w:val="Fontepargpadro"/>
    <w:qFormat/>
    <w:rsid w:val="006232B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rsid w:val="006232B5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qFormat/>
    <w:rsid w:val="006232B5"/>
  </w:style>
  <w:style w:type="paragraph" w:styleId="Assuntodocomentrio">
    <w:name w:val="annotation subject"/>
    <w:basedOn w:val="Textodecomentrio"/>
    <w:next w:val="Textodecomentrio"/>
    <w:link w:val="AssuntodocomentrioChar"/>
    <w:qFormat/>
    <w:rsid w:val="006232B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qFormat/>
    <w:rsid w:val="006232B5"/>
    <w:rPr>
      <w:b/>
      <w:bCs/>
    </w:rPr>
  </w:style>
  <w:style w:type="paragraph" w:styleId="Textodebalo">
    <w:name w:val="Balloon Text"/>
    <w:basedOn w:val="Normal"/>
    <w:link w:val="TextodebaloChar"/>
    <w:qFormat/>
    <w:rsid w:val="006232B5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qFormat/>
    <w:rsid w:val="006232B5"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link w:val="TextodenotaderodapChar"/>
    <w:rsid w:val="00BB75FE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rsid w:val="00BB75FE"/>
  </w:style>
  <w:style w:type="character" w:styleId="Refdenotaderodap">
    <w:name w:val="footnote reference"/>
    <w:rsid w:val="00BB75FE"/>
    <w:rPr>
      <w:vertAlign w:val="superscript"/>
    </w:rPr>
  </w:style>
  <w:style w:type="character" w:customStyle="1" w:styleId="CabealhoChar">
    <w:name w:val="Cabeçalho Char"/>
    <w:basedOn w:val="Fontepargpadro"/>
    <w:link w:val="Cabealho"/>
    <w:uiPriority w:val="99"/>
    <w:qFormat/>
    <w:rsid w:val="00C46E73"/>
    <w:rPr>
      <w:sz w:val="24"/>
      <w:szCs w:val="24"/>
    </w:rPr>
  </w:style>
  <w:style w:type="character" w:styleId="Hyperlink">
    <w:name w:val="Hyperlink"/>
    <w:uiPriority w:val="99"/>
    <w:unhideWhenUsed/>
    <w:qFormat/>
    <w:rsid w:val="008312C6"/>
    <w:rPr>
      <w:color w:val="0000FF"/>
      <w:u w:val="single"/>
    </w:rPr>
  </w:style>
  <w:style w:type="character" w:customStyle="1" w:styleId="Ttulo3Char">
    <w:name w:val="Título 3 Char"/>
    <w:basedOn w:val="Fontepargpadro"/>
    <w:link w:val="Ttulo3"/>
    <w:uiPriority w:val="9"/>
    <w:qFormat/>
    <w:rsid w:val="002C6FE2"/>
    <w:rPr>
      <w:rFonts w:asciiTheme="majorHAnsi" w:eastAsiaTheme="majorEastAsia" w:hAnsiTheme="majorHAnsi" w:cstheme="majorBidi"/>
      <w:color w:val="1F3864" w:themeColor="accent1" w:themeShade="80"/>
      <w:sz w:val="24"/>
      <w:szCs w:val="24"/>
      <w:lang w:eastAsia="en-US"/>
    </w:rPr>
  </w:style>
  <w:style w:type="paragraph" w:customStyle="1" w:styleId="Reviso1">
    <w:name w:val="Revisão1"/>
    <w:hidden/>
    <w:uiPriority w:val="99"/>
    <w:semiHidden/>
    <w:qFormat/>
    <w:rsid w:val="002C6FE2"/>
    <w:rPr>
      <w:rFonts w:ascii="Arial" w:eastAsiaTheme="minorHAnsi" w:hAnsi="Arial" w:cstheme="minorBidi"/>
      <w:szCs w:val="22"/>
      <w:lang w:eastAsia="en-US"/>
    </w:rPr>
  </w:style>
  <w:style w:type="character" w:customStyle="1" w:styleId="Ttulo1Char">
    <w:name w:val="Título 1 Char"/>
    <w:basedOn w:val="Fontepargpadro"/>
    <w:link w:val="Ttulo1"/>
    <w:rsid w:val="002C6FE2"/>
    <w:rPr>
      <w:rFonts w:ascii="Arial" w:hAnsi="Arial" w:cs="Arial"/>
      <w:b/>
      <w:bCs/>
      <w:szCs w:val="24"/>
    </w:rPr>
  </w:style>
  <w:style w:type="character" w:customStyle="1" w:styleId="Ttulo2Char">
    <w:name w:val="Título 2 Char"/>
    <w:basedOn w:val="Fontepargpadro"/>
    <w:link w:val="Ttulo2"/>
    <w:rsid w:val="002C6FE2"/>
    <w:rPr>
      <w:rFonts w:ascii="Arial" w:hAnsi="Arial" w:cs="Arial"/>
      <w:b/>
      <w:bCs/>
      <w:sz w:val="18"/>
      <w:szCs w:val="24"/>
    </w:rPr>
  </w:style>
  <w:style w:type="character" w:customStyle="1" w:styleId="CorpodetextoChar">
    <w:name w:val="Corpo de texto Char"/>
    <w:basedOn w:val="Fontepargpadro"/>
    <w:link w:val="Corpodetexto"/>
    <w:rsid w:val="002C6FE2"/>
    <w:rPr>
      <w:sz w:val="24"/>
      <w:szCs w:val="24"/>
    </w:rPr>
  </w:style>
  <w:style w:type="character" w:styleId="TextodoEspaoReservado">
    <w:name w:val="Placeholder Text"/>
    <w:basedOn w:val="Fontepargpadro"/>
    <w:uiPriority w:val="99"/>
    <w:semiHidden/>
    <w:rsid w:val="002C6FE2"/>
    <w:rPr>
      <w:color w:val="808080"/>
    </w:rPr>
  </w:style>
  <w:style w:type="character" w:customStyle="1" w:styleId="InsiraoTtulo">
    <w:name w:val="Insira o Título"/>
    <w:basedOn w:val="Fontepargpadro"/>
    <w:uiPriority w:val="1"/>
    <w:rsid w:val="002C6FE2"/>
  </w:style>
  <w:style w:type="paragraph" w:styleId="Reviso">
    <w:name w:val="Revision"/>
    <w:hidden/>
    <w:uiPriority w:val="99"/>
    <w:semiHidden/>
    <w:rsid w:val="002C6FE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9313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ac.sp.gov.br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3C55A51-2CEB-452D-ACF1-75B76A0B03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3</Pages>
  <Words>501</Words>
  <Characters>2711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FAP</vt:lpstr>
    </vt:vector>
  </TitlesOfParts>
  <Company>Microsoft</Company>
  <LinksUpToDate>false</LinksUpToDate>
  <CharactersWithSpaces>32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FAP</dc:title>
  <dc:creator>Luciana Akissue Teixeira</dc:creator>
  <cp:lastModifiedBy>Lilian</cp:lastModifiedBy>
  <cp:revision>14</cp:revision>
  <cp:lastPrinted>2019-11-29T11:02:00Z</cp:lastPrinted>
  <dcterms:created xsi:type="dcterms:W3CDTF">2019-12-05T15:20:00Z</dcterms:created>
  <dcterms:modified xsi:type="dcterms:W3CDTF">2019-12-06T21:49:00Z</dcterms:modified>
</cp:coreProperties>
</file>